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06D0D" w14:textId="03819423" w:rsidR="002619F7" w:rsidRPr="00F747CD" w:rsidRDefault="00F747CD" w:rsidP="00F747CD">
      <w:pPr>
        <w:jc w:val="right"/>
        <w:rPr>
          <w:rFonts w:ascii="Georgia" w:hAnsi="Georgia" w:cstheme="majorHAnsi"/>
          <w:b/>
        </w:rPr>
      </w:pPr>
      <w:r>
        <w:rPr>
          <w:rFonts w:ascii="Georgia" w:hAnsi="Georgia" w:cstheme="majorHAnsi"/>
          <w:b/>
        </w:rPr>
        <w:t xml:space="preserve">Name: </w:t>
      </w:r>
      <w:r w:rsidR="002619F7" w:rsidRPr="00F747CD">
        <w:rPr>
          <w:rFonts w:ascii="Georgia" w:hAnsi="Georgia" w:cstheme="majorHAnsi"/>
          <w:b/>
        </w:rPr>
        <w:t>Deepthi Thalagundamatada</w:t>
      </w:r>
    </w:p>
    <w:p w14:paraId="00746737" w14:textId="351318D5" w:rsidR="002619F7" w:rsidRPr="00F747CD" w:rsidRDefault="00F747CD" w:rsidP="00F747CD">
      <w:pPr>
        <w:jc w:val="right"/>
        <w:rPr>
          <w:rFonts w:ascii="Georgia" w:hAnsi="Georgia" w:cstheme="majorHAnsi"/>
          <w:b/>
        </w:rPr>
      </w:pP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 w:rsidR="002619F7" w:rsidRPr="00F747CD">
        <w:rPr>
          <w:rFonts w:ascii="Georgia" w:hAnsi="Georgia" w:cstheme="majorHAnsi"/>
          <w:b/>
        </w:rPr>
        <w:t>Student email ID: dt7637@uncw.edu</w:t>
      </w:r>
    </w:p>
    <w:p w14:paraId="0CA85425" w14:textId="4AA05249" w:rsidR="002619F7" w:rsidRPr="00F747CD" w:rsidRDefault="00F747CD" w:rsidP="00F747CD">
      <w:pPr>
        <w:jc w:val="right"/>
        <w:rPr>
          <w:rFonts w:ascii="Georgia" w:hAnsi="Georgia" w:cstheme="majorHAnsi"/>
          <w:b/>
        </w:rPr>
      </w:pP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>
        <w:rPr>
          <w:rFonts w:ascii="Georgia" w:hAnsi="Georgia" w:cstheme="majorHAnsi"/>
          <w:b/>
        </w:rPr>
        <w:tab/>
      </w:r>
      <w:r w:rsidR="002619F7" w:rsidRPr="00F747CD">
        <w:rPr>
          <w:rFonts w:ascii="Georgia" w:hAnsi="Georgia" w:cstheme="majorHAnsi"/>
          <w:b/>
        </w:rPr>
        <w:t>CSC515: Artificial Intelligence</w:t>
      </w:r>
    </w:p>
    <w:p w14:paraId="58FF6EBC" w14:textId="1E9DF555" w:rsidR="002619F7" w:rsidRPr="00F747CD" w:rsidRDefault="002619F7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</w:rPr>
        <w:tab/>
      </w:r>
      <w:r w:rsidRPr="00F747CD">
        <w:rPr>
          <w:rFonts w:ascii="Georgia" w:hAnsi="Georgia" w:cstheme="majorHAnsi"/>
        </w:rPr>
        <w:tab/>
      </w:r>
      <w:r w:rsidRPr="00F747CD">
        <w:rPr>
          <w:rFonts w:ascii="Georgia" w:hAnsi="Georgia" w:cstheme="majorHAnsi"/>
        </w:rPr>
        <w:tab/>
      </w:r>
      <w:r w:rsidRPr="00F747CD">
        <w:rPr>
          <w:rFonts w:ascii="Georgia" w:hAnsi="Georgia" w:cstheme="majorHAnsi"/>
          <w:b/>
        </w:rPr>
        <w:t>Project Report</w:t>
      </w:r>
      <w:r w:rsidR="00F747CD">
        <w:rPr>
          <w:rFonts w:ascii="Georgia" w:hAnsi="Georgia" w:cstheme="majorHAnsi"/>
          <w:b/>
        </w:rPr>
        <w:t xml:space="preserve"> on</w:t>
      </w:r>
    </w:p>
    <w:p w14:paraId="6B27ED07" w14:textId="3EE12889" w:rsidR="007F0447" w:rsidRPr="00F747CD" w:rsidRDefault="00B10E40" w:rsidP="00B10E40">
      <w:pPr>
        <w:pStyle w:val="Title"/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PARTS OF SPEECH TAGGING</w:t>
      </w:r>
    </w:p>
    <w:p w14:paraId="73107122" w14:textId="77777777" w:rsidR="007F0447" w:rsidRPr="00F747CD" w:rsidRDefault="007F0447" w:rsidP="002619F7">
      <w:pPr>
        <w:rPr>
          <w:rFonts w:ascii="Georgia" w:hAnsi="Georgia" w:cstheme="majorHAnsi"/>
        </w:rPr>
      </w:pPr>
    </w:p>
    <w:p w14:paraId="687E22A5" w14:textId="77777777" w:rsidR="007F0447" w:rsidRPr="00F747CD" w:rsidRDefault="007F0447" w:rsidP="002619F7">
      <w:pPr>
        <w:rPr>
          <w:rFonts w:ascii="Georgia" w:hAnsi="Georgia" w:cstheme="majorHAnsi"/>
        </w:rPr>
      </w:pPr>
    </w:p>
    <w:p w14:paraId="15DF6B26" w14:textId="3581AF54" w:rsidR="007F0447" w:rsidRPr="00F747CD" w:rsidRDefault="007F0447" w:rsidP="002619F7">
      <w:pPr>
        <w:rPr>
          <w:rFonts w:ascii="Georgia" w:hAnsi="Georgia" w:cstheme="majorHAnsi"/>
        </w:rPr>
      </w:pPr>
    </w:p>
    <w:p w14:paraId="22441A5B" w14:textId="42FFAB0B" w:rsidR="00F91766" w:rsidRPr="00F747CD" w:rsidRDefault="00EB3A3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The </w:t>
      </w:r>
      <w:r w:rsidR="00F91766" w:rsidRPr="00F747CD">
        <w:rPr>
          <w:rFonts w:ascii="Georgia" w:hAnsi="Georgia" w:cstheme="majorHAnsi"/>
        </w:rPr>
        <w:t>Natural Language processing is one of the prominent research area in Artificial intelligence.</w:t>
      </w:r>
    </w:p>
    <w:p w14:paraId="3F42CC6E" w14:textId="125DBE09" w:rsidR="00F91766" w:rsidRPr="00F747CD" w:rsidRDefault="00F91766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parts of speech tagging in the NLP with holds </w:t>
      </w:r>
      <w:proofErr w:type="spellStart"/>
      <w:proofErr w:type="gramStart"/>
      <w:r w:rsidR="00C538E3" w:rsidRPr="00F747CD">
        <w:rPr>
          <w:rFonts w:ascii="Georgia" w:hAnsi="Georgia" w:cstheme="majorHAnsi"/>
        </w:rPr>
        <w:t>a</w:t>
      </w:r>
      <w:proofErr w:type="spellEnd"/>
      <w:proofErr w:type="gramEnd"/>
      <w:r w:rsidR="00C538E3" w:rsidRPr="00F747CD">
        <w:rPr>
          <w:rFonts w:ascii="Georgia" w:hAnsi="Georgia" w:cstheme="majorHAnsi"/>
        </w:rPr>
        <w:t xml:space="preserve"> important</w:t>
      </w:r>
      <w:r w:rsidRPr="00F747CD">
        <w:rPr>
          <w:rFonts w:ascii="Georgia" w:hAnsi="Georgia" w:cstheme="majorHAnsi"/>
        </w:rPr>
        <w:t xml:space="preserve"> value in various applications like language translators. These translators need the parts of speech to convert to </w:t>
      </w:r>
      <w:r w:rsidR="00C538E3" w:rsidRPr="00F747CD">
        <w:rPr>
          <w:rFonts w:ascii="Georgia" w:hAnsi="Georgia" w:cstheme="majorHAnsi"/>
        </w:rPr>
        <w:t>the other language.</w:t>
      </w:r>
      <w:r w:rsidR="00714B8E" w:rsidRPr="00F747CD">
        <w:rPr>
          <w:rFonts w:ascii="Georgia" w:hAnsi="Georgia" w:cstheme="majorHAnsi"/>
        </w:rPr>
        <w:t xml:space="preserve"> </w:t>
      </w:r>
    </w:p>
    <w:p w14:paraId="76A59ECE" w14:textId="77777777" w:rsidR="00F2628B" w:rsidRPr="00F747CD" w:rsidRDefault="00714B8E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Tagging parts of speech is not that easy because the words can hold different parts of speech depending on the sentence context.</w:t>
      </w:r>
    </w:p>
    <w:p w14:paraId="59EA7EC7" w14:textId="77777777" w:rsidR="00F2628B" w:rsidRPr="00F747CD" w:rsidRDefault="00F2628B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</w:t>
      </w:r>
      <w:proofErr w:type="gramStart"/>
      <w:r w:rsidRPr="00F747CD">
        <w:rPr>
          <w:rFonts w:ascii="Georgia" w:hAnsi="Georgia" w:cstheme="majorHAnsi"/>
        </w:rPr>
        <w:t>example :</w:t>
      </w:r>
      <w:proofErr w:type="gramEnd"/>
      <w:r w:rsidRPr="00F747CD">
        <w:rPr>
          <w:rFonts w:ascii="Georgia" w:hAnsi="Georgia" w:cstheme="majorHAnsi"/>
        </w:rPr>
        <w:t xml:space="preserve"> position can be a </w:t>
      </w:r>
    </w:p>
    <w:p w14:paraId="7094747A" w14:textId="5699C212" w:rsidR="00F2628B" w:rsidRPr="00F747CD" w:rsidRDefault="000B14EE" w:rsidP="00F2628B">
      <w:pPr>
        <w:pStyle w:val="ListParagraph"/>
        <w:numPr>
          <w:ilvl w:val="0"/>
          <w:numId w:val="4"/>
        </w:num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BACK is ---</w:t>
      </w:r>
      <w:r w:rsidR="00F2628B" w:rsidRPr="00F747CD">
        <w:rPr>
          <w:rFonts w:ascii="Georgia" w:hAnsi="Georgia" w:cstheme="majorHAnsi"/>
        </w:rPr>
        <w:t xml:space="preserve">noun (On my </w:t>
      </w:r>
      <w:r w:rsidR="00F2628B" w:rsidRPr="00F747CD">
        <w:rPr>
          <w:rFonts w:ascii="Georgia" w:hAnsi="Georgia" w:cstheme="majorHAnsi"/>
          <w:i/>
          <w:iCs/>
        </w:rPr>
        <w:t>back</w:t>
      </w:r>
      <w:r w:rsidR="00F2628B" w:rsidRPr="00F747CD">
        <w:rPr>
          <w:rFonts w:ascii="Georgia" w:hAnsi="Georgia" w:cstheme="majorHAnsi"/>
        </w:rPr>
        <w:t xml:space="preserve">) </w:t>
      </w:r>
    </w:p>
    <w:p w14:paraId="31500B7A" w14:textId="4040E348" w:rsidR="00714B8E" w:rsidRPr="00F747CD" w:rsidRDefault="000B14EE" w:rsidP="00F2628B">
      <w:pPr>
        <w:pStyle w:val="ListParagraph"/>
        <w:numPr>
          <w:ilvl w:val="0"/>
          <w:numId w:val="4"/>
        </w:num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BACK is ---</w:t>
      </w:r>
      <w:r w:rsidR="00F2628B" w:rsidRPr="00F747CD">
        <w:rPr>
          <w:rFonts w:ascii="Georgia" w:hAnsi="Georgia" w:cstheme="majorHAnsi"/>
        </w:rPr>
        <w:t xml:space="preserve"> a verb (</w:t>
      </w:r>
      <w:r w:rsidRPr="00F747CD">
        <w:rPr>
          <w:rFonts w:ascii="Georgia" w:hAnsi="Georgia" w:cstheme="majorHAnsi"/>
        </w:rPr>
        <w:t>Could you </w:t>
      </w:r>
      <w:hyperlink r:id="rId5" w:tooltip="just" w:history="1">
        <w:r w:rsidRPr="00F747CD">
          <w:rPr>
            <w:rFonts w:ascii="Georgia" w:hAnsi="Georgia" w:cstheme="majorHAnsi"/>
          </w:rPr>
          <w:t>just</w:t>
        </w:r>
      </w:hyperlink>
      <w:r w:rsidRPr="00F747CD">
        <w:rPr>
          <w:rFonts w:ascii="Georgia" w:hAnsi="Georgia" w:cstheme="majorHAnsi"/>
        </w:rPr>
        <w:t> back onto the </w:t>
      </w:r>
      <w:hyperlink r:id="rId6" w:tooltip="driveway" w:history="1">
        <w:r w:rsidRPr="00F747CD">
          <w:rPr>
            <w:rFonts w:ascii="Georgia" w:hAnsi="Georgia" w:cstheme="majorHAnsi"/>
          </w:rPr>
          <w:t>driveway</w:t>
        </w:r>
      </w:hyperlink>
      <w:r w:rsidRPr="00F747CD">
        <w:rPr>
          <w:rFonts w:ascii="Georgia" w:hAnsi="Georgia" w:cstheme="majorHAnsi"/>
        </w:rPr>
        <w:t>?</w:t>
      </w:r>
      <w:r w:rsidR="00F2628B" w:rsidRPr="00F747CD">
        <w:rPr>
          <w:rFonts w:ascii="Georgia" w:hAnsi="Georgia" w:cstheme="majorHAnsi"/>
        </w:rPr>
        <w:t>)</w:t>
      </w:r>
    </w:p>
    <w:p w14:paraId="66E6E86A" w14:textId="76B519C3" w:rsidR="00714B8E" w:rsidRPr="00F747CD" w:rsidRDefault="00714B8E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Input Data set:</w:t>
      </w:r>
    </w:p>
    <w:p w14:paraId="48DAB346" w14:textId="7822B782" w:rsidR="00F91766" w:rsidRPr="00F747CD" w:rsidRDefault="00C538E3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Universal </w:t>
      </w:r>
      <w:proofErr w:type="gramStart"/>
      <w:r w:rsidRPr="00F747CD">
        <w:rPr>
          <w:rFonts w:ascii="Georgia" w:hAnsi="Georgia" w:cstheme="majorHAnsi"/>
        </w:rPr>
        <w:t>TAGS  of</w:t>
      </w:r>
      <w:proofErr w:type="gramEnd"/>
      <w:r w:rsidRPr="00F747CD">
        <w:rPr>
          <w:rFonts w:ascii="Georgia" w:hAnsi="Georgia" w:cstheme="majorHAnsi"/>
        </w:rPr>
        <w:t xml:space="preserve"> parts of speech:</w:t>
      </w:r>
    </w:p>
    <w:p w14:paraId="44ADAEF3" w14:textId="7E2A0FC5" w:rsidR="00714B8E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ADJ (adjective)</w:t>
      </w:r>
    </w:p>
    <w:p w14:paraId="60E24E50" w14:textId="5C585B26" w:rsidR="00714B8E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ADV (adverb)</w:t>
      </w:r>
    </w:p>
    <w:p w14:paraId="64E3404E" w14:textId="77777777" w:rsidR="00714B8E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ADP (</w:t>
      </w:r>
      <w:proofErr w:type="spellStart"/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adposition</w:t>
      </w:r>
      <w:proofErr w:type="spellEnd"/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)</w:t>
      </w:r>
    </w:p>
    <w:p w14:paraId="7D26EA17" w14:textId="77777777" w:rsidR="00714B8E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CONJ (conjunction)</w:t>
      </w:r>
    </w:p>
    <w:p w14:paraId="58EF7AED" w14:textId="77777777" w:rsidR="00714B8E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DET (determiner)</w:t>
      </w:r>
    </w:p>
    <w:p w14:paraId="764BB8A0" w14:textId="77777777" w:rsidR="00714B8E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NOUN</w:t>
      </w:r>
    </w:p>
    <w:p w14:paraId="51F6CCDB" w14:textId="77777777" w:rsidR="00714B8E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NUM (number)</w:t>
      </w:r>
    </w:p>
    <w:p w14:paraId="041DDBC8" w14:textId="77777777" w:rsidR="00714B8E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PRON (pronoun)</w:t>
      </w:r>
    </w:p>
    <w:p w14:paraId="0885428E" w14:textId="77777777" w:rsidR="00714B8E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PRT (particle)</w:t>
      </w:r>
    </w:p>
    <w:p w14:paraId="4F6AEBAC" w14:textId="09B26CAB" w:rsidR="00C538E3" w:rsidRPr="00F747CD" w:rsidRDefault="00714B8E" w:rsidP="00714B8E">
      <w:pPr>
        <w:pStyle w:val="ListParagraph"/>
        <w:numPr>
          <w:ilvl w:val="0"/>
          <w:numId w:val="3"/>
        </w:numPr>
        <w:rPr>
          <w:rFonts w:ascii="Georgia" w:eastAsia="Times New Roman" w:hAnsi="Georgia" w:cstheme="majorHAnsi"/>
          <w:color w:val="000000"/>
          <w:sz w:val="21"/>
          <w:szCs w:val="21"/>
        </w:rPr>
      </w:pPr>
      <w:r w:rsidRPr="00F747CD">
        <w:rPr>
          <w:rFonts w:ascii="Georgia" w:eastAsia="Times New Roman" w:hAnsi="Georgia" w:cstheme="majorHAnsi"/>
          <w:color w:val="000000"/>
          <w:sz w:val="21"/>
          <w:szCs w:val="21"/>
        </w:rPr>
        <w:t>VERB</w:t>
      </w:r>
    </w:p>
    <w:p w14:paraId="20452FA5" w14:textId="1CFF9C90" w:rsidR="00F91766" w:rsidRPr="00F747CD" w:rsidRDefault="00F91766" w:rsidP="002619F7">
      <w:pPr>
        <w:rPr>
          <w:rFonts w:ascii="Georgia" w:hAnsi="Georgia" w:cstheme="majorHAnsi"/>
        </w:rPr>
      </w:pPr>
    </w:p>
    <w:p w14:paraId="1525FBE2" w14:textId="4F1ADC7E" w:rsidR="00714B8E" w:rsidRPr="00F747CD" w:rsidRDefault="00714B8E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I decided to pick 10 of the universal tags to for the parts of speech.</w:t>
      </w:r>
    </w:p>
    <w:p w14:paraId="5489BE77" w14:textId="77777777" w:rsidR="00714B8E" w:rsidRPr="00F747CD" w:rsidRDefault="00714B8E" w:rsidP="002619F7">
      <w:pPr>
        <w:rPr>
          <w:rFonts w:ascii="Georgia" w:hAnsi="Georgia" w:cstheme="majorHAnsi"/>
        </w:rPr>
      </w:pPr>
    </w:p>
    <w:p w14:paraId="4FF5FFE5" w14:textId="2B66CA5C" w:rsidR="00C538E3" w:rsidRPr="00F747CD" w:rsidRDefault="00C538E3" w:rsidP="002619F7">
      <w:pPr>
        <w:rPr>
          <w:rFonts w:ascii="Georgia" w:hAnsi="Georgia" w:cstheme="majorHAnsi"/>
        </w:rPr>
      </w:pPr>
    </w:p>
    <w:p w14:paraId="216E00EB" w14:textId="1425F484" w:rsidR="00C538E3" w:rsidRPr="00F747CD" w:rsidRDefault="00C538E3" w:rsidP="002619F7">
      <w:pPr>
        <w:rPr>
          <w:rFonts w:ascii="Georgia" w:hAnsi="Georgia" w:cstheme="majorHAnsi"/>
        </w:rPr>
      </w:pPr>
    </w:p>
    <w:p w14:paraId="2C5E8226" w14:textId="0F08D611" w:rsidR="00C538E3" w:rsidRPr="00F747CD" w:rsidRDefault="00C538E3" w:rsidP="00C538E3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lastRenderedPageBreak/>
        <w:t xml:space="preserve">I decided to do this with Markov model, but later learnt that version of Markov model is more needed for the implementation.  </w:t>
      </w:r>
      <w:proofErr w:type="gramStart"/>
      <w:r w:rsidRPr="00F747CD">
        <w:rPr>
          <w:rFonts w:ascii="Georgia" w:hAnsi="Georgia" w:cstheme="majorHAnsi"/>
        </w:rPr>
        <w:t>So</w:t>
      </w:r>
      <w:proofErr w:type="gramEnd"/>
      <w:r w:rsidRPr="00F747CD">
        <w:rPr>
          <w:rFonts w:ascii="Georgia" w:hAnsi="Georgia" w:cstheme="majorHAnsi"/>
        </w:rPr>
        <w:t xml:space="preserve"> I considered HMM as </w:t>
      </w:r>
      <w:r w:rsidR="000B14EE" w:rsidRPr="00F747CD">
        <w:rPr>
          <w:rFonts w:ascii="Georgia" w:hAnsi="Georgia" w:cstheme="majorHAnsi"/>
        </w:rPr>
        <w:t>the preferred</w:t>
      </w:r>
      <w:r w:rsidRPr="00F747CD">
        <w:rPr>
          <w:rFonts w:ascii="Georgia" w:hAnsi="Georgia" w:cstheme="majorHAnsi"/>
        </w:rPr>
        <w:t xml:space="preserve"> algorithm.</w:t>
      </w:r>
    </w:p>
    <w:p w14:paraId="0F2227D3" w14:textId="05AA6BDF" w:rsidR="00C538E3" w:rsidRPr="00F747CD" w:rsidRDefault="000B14EE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HMM Model:</w:t>
      </w:r>
    </w:p>
    <w:p w14:paraId="75F90953" w14:textId="57F0F0A9" w:rsidR="000B14EE" w:rsidRPr="00F747CD" w:rsidRDefault="000B14EE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  <w:noProof/>
        </w:rPr>
        <w:drawing>
          <wp:inline distT="0" distB="0" distL="0" distR="0" wp14:anchorId="514D5F68" wp14:editId="2051F4B8">
            <wp:extent cx="4343400" cy="1524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F93CF" w14:textId="77777777" w:rsidR="002619F7" w:rsidRPr="00F747CD" w:rsidRDefault="002619F7" w:rsidP="002619F7">
      <w:pPr>
        <w:rPr>
          <w:rFonts w:ascii="Georgia" w:hAnsi="Georgia" w:cstheme="majorHAnsi"/>
        </w:rPr>
      </w:pPr>
    </w:p>
    <w:p w14:paraId="40D100D7" w14:textId="77777777" w:rsidR="000B14EE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</w:t>
      </w:r>
      <w:r w:rsidR="00B10E40" w:rsidRPr="00F747CD">
        <w:rPr>
          <w:rFonts w:ascii="Georgia" w:hAnsi="Georgia" w:cstheme="majorHAnsi"/>
        </w:rPr>
        <w:t xml:space="preserve"> Here,</w:t>
      </w:r>
    </w:p>
    <w:p w14:paraId="0274E6A5" w14:textId="0C9D4B85" w:rsidR="000B14EE" w:rsidRPr="00F747CD" w:rsidRDefault="002619F7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</w:rPr>
        <w:t xml:space="preserve"> </w:t>
      </w:r>
      <w:r w:rsidRPr="00F747CD">
        <w:rPr>
          <w:rFonts w:ascii="Georgia" w:hAnsi="Georgia" w:cstheme="majorHAnsi"/>
          <w:b/>
        </w:rPr>
        <w:t>Hidden</w:t>
      </w:r>
      <w:r w:rsidR="000B14EE" w:rsidRPr="00F747CD">
        <w:rPr>
          <w:rFonts w:ascii="Georgia" w:hAnsi="Georgia" w:cstheme="majorHAnsi"/>
          <w:b/>
        </w:rPr>
        <w:t xml:space="preserve"> States:</w:t>
      </w:r>
      <w:r w:rsidRPr="00F747CD">
        <w:rPr>
          <w:rFonts w:ascii="Georgia" w:hAnsi="Georgia" w:cstheme="majorHAnsi"/>
          <w:b/>
        </w:rPr>
        <w:t xml:space="preserve"> Part </w:t>
      </w:r>
      <w:r w:rsidR="00B10E40" w:rsidRPr="00F747CD">
        <w:rPr>
          <w:rFonts w:ascii="Georgia" w:hAnsi="Georgia" w:cstheme="majorHAnsi"/>
          <w:b/>
        </w:rPr>
        <w:t>of speech</w:t>
      </w:r>
      <w:r w:rsidR="000B14EE" w:rsidRPr="00F747CD">
        <w:rPr>
          <w:rFonts w:ascii="Georgia" w:hAnsi="Georgia" w:cstheme="majorHAnsi"/>
          <w:b/>
        </w:rPr>
        <w:t xml:space="preserve"> labels</w:t>
      </w:r>
    </w:p>
    <w:p w14:paraId="77264390" w14:textId="0249FD72" w:rsidR="002619F7" w:rsidRPr="00F747CD" w:rsidRDefault="002619F7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 xml:space="preserve"> </w:t>
      </w:r>
      <w:r w:rsidR="000B14EE" w:rsidRPr="00F747CD">
        <w:rPr>
          <w:rFonts w:ascii="Georgia" w:hAnsi="Georgia" w:cstheme="majorHAnsi"/>
          <w:b/>
        </w:rPr>
        <w:t>O</w:t>
      </w:r>
      <w:r w:rsidR="00B10E40" w:rsidRPr="00F747CD">
        <w:rPr>
          <w:rFonts w:ascii="Georgia" w:hAnsi="Georgia" w:cstheme="majorHAnsi"/>
          <w:b/>
        </w:rPr>
        <w:t>bserved</w:t>
      </w:r>
      <w:r w:rsidR="000B14EE" w:rsidRPr="00F747CD">
        <w:rPr>
          <w:rFonts w:ascii="Georgia" w:hAnsi="Georgia" w:cstheme="majorHAnsi"/>
          <w:b/>
        </w:rPr>
        <w:t xml:space="preserve"> states/variables: Words</w:t>
      </w:r>
    </w:p>
    <w:p w14:paraId="60F94668" w14:textId="42856315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</w:t>
      </w:r>
      <w:r w:rsidR="00B10E40" w:rsidRPr="00F747CD">
        <w:rPr>
          <w:rFonts w:ascii="Georgia" w:hAnsi="Georgia" w:cstheme="majorHAnsi"/>
        </w:rPr>
        <w:t>Assumptions:</w:t>
      </w:r>
      <w:r w:rsidRPr="00F747CD">
        <w:rPr>
          <w:rFonts w:ascii="Georgia" w:hAnsi="Georgia" w:cstheme="majorHAnsi"/>
        </w:rPr>
        <w:t xml:space="preserve"> When an unknown word or a </w:t>
      </w:r>
      <w:r w:rsidR="00B10E40" w:rsidRPr="00F747CD">
        <w:rPr>
          <w:rFonts w:ascii="Georgia" w:hAnsi="Georgia" w:cstheme="majorHAnsi"/>
        </w:rPr>
        <w:t>transition</w:t>
      </w:r>
      <w:r w:rsidRPr="00F747CD">
        <w:rPr>
          <w:rFonts w:ascii="Georgia" w:hAnsi="Georgia" w:cstheme="majorHAnsi"/>
        </w:rPr>
        <w:t xml:space="preserve"> sequence or unknow</w:t>
      </w:r>
      <w:r w:rsidR="001A0603" w:rsidRPr="00F747CD">
        <w:rPr>
          <w:rFonts w:ascii="Georgia" w:hAnsi="Georgia" w:cstheme="majorHAnsi"/>
        </w:rPr>
        <w:t>n</w:t>
      </w:r>
      <w:r w:rsidRPr="00F747CD">
        <w:rPr>
          <w:rFonts w:ascii="Georgia" w:hAnsi="Georgia" w:cstheme="majorHAnsi"/>
        </w:rPr>
        <w:t xml:space="preserve"> emission is </w:t>
      </w:r>
      <w:r w:rsidR="00B10E40" w:rsidRPr="00F747CD">
        <w:rPr>
          <w:rFonts w:ascii="Georgia" w:hAnsi="Georgia" w:cstheme="majorHAnsi"/>
        </w:rPr>
        <w:t>observed</w:t>
      </w:r>
      <w:r w:rsidR="000B14EE" w:rsidRPr="00F747CD">
        <w:rPr>
          <w:rFonts w:ascii="Georgia" w:hAnsi="Georgia" w:cstheme="majorHAnsi"/>
        </w:rPr>
        <w:t xml:space="preserve"> we substitute with</w:t>
      </w:r>
      <w:r w:rsidRPr="00F747CD">
        <w:rPr>
          <w:rFonts w:ascii="Georgia" w:hAnsi="Georgia" w:cstheme="majorHAnsi"/>
        </w:rPr>
        <w:t xml:space="preserve"> a log of small probability </w:t>
      </w:r>
      <w:r w:rsidR="00B10E40" w:rsidRPr="00F747CD">
        <w:rPr>
          <w:rFonts w:ascii="Georgia" w:hAnsi="Georgia" w:cstheme="majorHAnsi"/>
        </w:rPr>
        <w:t>i.e.</w:t>
      </w:r>
      <w:r w:rsidRPr="00F747CD">
        <w:rPr>
          <w:rFonts w:ascii="Georgia" w:hAnsi="Georgia" w:cstheme="majorHAnsi"/>
        </w:rPr>
        <w:t xml:space="preserve"> </w:t>
      </w:r>
      <w:proofErr w:type="gramStart"/>
      <w:r w:rsidRPr="00F747CD">
        <w:rPr>
          <w:rFonts w:ascii="Georgia" w:hAnsi="Georgia" w:cstheme="majorHAnsi"/>
        </w:rPr>
        <w:t>math.log(</w:t>
      </w:r>
      <w:proofErr w:type="gramEnd"/>
      <w:r w:rsidRPr="00F747CD">
        <w:rPr>
          <w:rFonts w:ascii="Georgia" w:hAnsi="Georgia" w:cstheme="majorHAnsi"/>
        </w:rPr>
        <w:t>1.0/1000000000)</w:t>
      </w:r>
    </w:p>
    <w:p w14:paraId="560EF2F9" w14:textId="77777777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</w:t>
      </w:r>
    </w:p>
    <w:p w14:paraId="1A23D48E" w14:textId="2737397E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The probabilities are namely P(S1), P(Si+1|Si</w:t>
      </w:r>
      <w:r w:rsidR="00B10E40" w:rsidRPr="00F747CD">
        <w:rPr>
          <w:rFonts w:ascii="Georgia" w:hAnsi="Georgia" w:cstheme="majorHAnsi"/>
        </w:rPr>
        <w:t xml:space="preserve">), </w:t>
      </w:r>
      <w:proofErr w:type="gramStart"/>
      <w:r w:rsidR="00B10E40" w:rsidRPr="00F747CD">
        <w:rPr>
          <w:rFonts w:ascii="Georgia" w:hAnsi="Georgia" w:cstheme="majorHAnsi"/>
        </w:rPr>
        <w:t>P</w:t>
      </w:r>
      <w:r w:rsidRPr="00F747CD">
        <w:rPr>
          <w:rFonts w:ascii="Georgia" w:hAnsi="Georgia" w:cstheme="majorHAnsi"/>
        </w:rPr>
        <w:t>(</w:t>
      </w:r>
      <w:proofErr w:type="gramEnd"/>
      <w:r w:rsidRPr="00F747CD">
        <w:rPr>
          <w:rFonts w:ascii="Georgia" w:hAnsi="Georgia" w:cstheme="majorHAnsi"/>
        </w:rPr>
        <w:t>Si+2|Si+</w:t>
      </w:r>
      <w:r w:rsidR="00B10E40" w:rsidRPr="00F747CD">
        <w:rPr>
          <w:rFonts w:ascii="Georgia" w:hAnsi="Georgia" w:cstheme="majorHAnsi"/>
        </w:rPr>
        <w:t>1, Si</w:t>
      </w:r>
      <w:r w:rsidR="00EB3A37" w:rsidRPr="00F747CD">
        <w:rPr>
          <w:rFonts w:ascii="Georgia" w:hAnsi="Georgia" w:cstheme="majorHAnsi"/>
        </w:rPr>
        <w:t xml:space="preserve">) </w:t>
      </w:r>
      <w:r w:rsidRPr="00F747CD">
        <w:rPr>
          <w:rFonts w:ascii="Georgia" w:hAnsi="Georgia" w:cstheme="majorHAnsi"/>
        </w:rPr>
        <w:t>and P(</w:t>
      </w:r>
      <w:proofErr w:type="spellStart"/>
      <w:r w:rsidRPr="00F747CD">
        <w:rPr>
          <w:rFonts w:ascii="Georgia" w:hAnsi="Georgia" w:cstheme="majorHAnsi"/>
        </w:rPr>
        <w:t>Wi|Si</w:t>
      </w:r>
      <w:proofErr w:type="spellEnd"/>
      <w:r w:rsidRPr="00F747CD">
        <w:rPr>
          <w:rFonts w:ascii="Georgia" w:hAnsi="Georgia" w:cstheme="majorHAnsi"/>
        </w:rPr>
        <w:t>)</w:t>
      </w:r>
    </w:p>
    <w:p w14:paraId="07C9DE87" w14:textId="77777777" w:rsidR="00A134E3" w:rsidRPr="00F747CD" w:rsidRDefault="00A134E3" w:rsidP="002619F7">
      <w:pPr>
        <w:rPr>
          <w:rFonts w:ascii="Georgia" w:hAnsi="Georgia" w:cstheme="majorHAnsi"/>
        </w:rPr>
      </w:pPr>
    </w:p>
    <w:p w14:paraId="2299BAF0" w14:textId="77777777" w:rsidR="00A134E3" w:rsidRPr="00F747CD" w:rsidRDefault="00A134E3" w:rsidP="002619F7">
      <w:pPr>
        <w:rPr>
          <w:rFonts w:ascii="Georgia" w:hAnsi="Georgia" w:cstheme="majorHAnsi"/>
        </w:rPr>
      </w:pPr>
    </w:p>
    <w:p w14:paraId="49DEE806" w14:textId="666A99C3" w:rsidR="000B14EE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</w:t>
      </w:r>
    </w:p>
    <w:p w14:paraId="6B9E117E" w14:textId="0966DAA7" w:rsidR="002619F7" w:rsidRPr="00F747CD" w:rsidRDefault="002619F7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Initial State Distribution:</w:t>
      </w:r>
    </w:p>
    <w:p w14:paraId="567FEF88" w14:textId="4414F613" w:rsidR="002619F7" w:rsidRPr="00F747CD" w:rsidRDefault="002619F7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For P(S1)</w:t>
      </w:r>
      <w:r w:rsidR="00B10E40" w:rsidRPr="00F747CD">
        <w:rPr>
          <w:rFonts w:ascii="Georgia" w:hAnsi="Georgia" w:cstheme="majorHAnsi"/>
        </w:rPr>
        <w:t xml:space="preserve"> </w:t>
      </w:r>
      <w:r w:rsidRPr="00F747CD">
        <w:rPr>
          <w:rFonts w:ascii="Georgia" w:hAnsi="Georgia" w:cstheme="majorHAnsi"/>
        </w:rPr>
        <w:t>(namely the initial state distribution) that is the prior of "part of speech" at position 1,</w:t>
      </w:r>
    </w:p>
    <w:p w14:paraId="713D0A2A" w14:textId="733110D0" w:rsidR="00646640" w:rsidRPr="00F747CD" w:rsidRDefault="001C7BF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I</w:t>
      </w:r>
      <w:r w:rsidR="002619F7" w:rsidRPr="00F747CD">
        <w:rPr>
          <w:rFonts w:ascii="Georgia" w:hAnsi="Georgia" w:cstheme="majorHAnsi"/>
        </w:rPr>
        <w:t xml:space="preserve"> have collected all the POS of the first position in each sentence and put it as a key in a </w:t>
      </w:r>
      <w:r w:rsidR="00B10E40" w:rsidRPr="00F747CD">
        <w:rPr>
          <w:rFonts w:ascii="Georgia" w:hAnsi="Georgia" w:cstheme="majorHAnsi"/>
        </w:rPr>
        <w:t>dictionary (</w:t>
      </w:r>
      <w:r w:rsidR="000B14EE" w:rsidRPr="00F747CD">
        <w:rPr>
          <w:rFonts w:ascii="Georgia" w:hAnsi="Georgia" w:cstheme="majorHAnsi"/>
        </w:rPr>
        <w:t xml:space="preserve">being </w:t>
      </w:r>
      <w:proofErr w:type="spellStart"/>
      <w:proofErr w:type="gramStart"/>
      <w:r w:rsidR="000B14EE" w:rsidRPr="00F747CD">
        <w:rPr>
          <w:rFonts w:ascii="Georgia" w:hAnsi="Georgia" w:cstheme="majorHAnsi"/>
        </w:rPr>
        <w:t>startingProbs</w:t>
      </w:r>
      <w:proofErr w:type="spellEnd"/>
      <w:r w:rsidR="000B14EE" w:rsidRPr="00F747CD">
        <w:rPr>
          <w:rFonts w:ascii="Georgia" w:hAnsi="Georgia" w:cstheme="majorHAnsi"/>
        </w:rPr>
        <w:t>{</w:t>
      </w:r>
      <w:proofErr w:type="gramEnd"/>
      <w:r w:rsidR="000B14EE" w:rsidRPr="00F747CD">
        <w:rPr>
          <w:rFonts w:ascii="Georgia" w:hAnsi="Georgia" w:cstheme="majorHAnsi"/>
        </w:rPr>
        <w:t>} )of logarithm of probabilities.</w:t>
      </w:r>
    </w:p>
    <w:p w14:paraId="2ACB7719" w14:textId="77777777" w:rsidR="00646640" w:rsidRPr="00F747CD" w:rsidRDefault="0064664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Now</w:t>
      </w:r>
      <w:r w:rsidR="00B10E40" w:rsidRPr="00F747CD">
        <w:rPr>
          <w:rFonts w:ascii="Georgia" w:hAnsi="Georgia" w:cstheme="majorHAnsi"/>
        </w:rPr>
        <w:t>,</w:t>
      </w:r>
      <w:r w:rsidR="00A134E3" w:rsidRPr="00F747CD">
        <w:rPr>
          <w:rFonts w:ascii="Georgia" w:hAnsi="Georgia" w:cstheme="majorHAnsi"/>
        </w:rPr>
        <w:t xml:space="preserve"> I</w:t>
      </w:r>
      <w:r w:rsidR="002619F7" w:rsidRPr="00F747CD">
        <w:rPr>
          <w:rFonts w:ascii="Georgia" w:hAnsi="Georgia" w:cstheme="majorHAnsi"/>
        </w:rPr>
        <w:t xml:space="preserve"> have a total of 10 POS as keys and th</w:t>
      </w:r>
      <w:r w:rsidR="000B14EE" w:rsidRPr="00F747CD">
        <w:rPr>
          <w:rFonts w:ascii="Georgia" w:hAnsi="Georgia" w:cstheme="majorHAnsi"/>
        </w:rPr>
        <w:t xml:space="preserve">eir corresponding logarithm of </w:t>
      </w:r>
      <w:r w:rsidR="002619F7" w:rsidRPr="00F747CD">
        <w:rPr>
          <w:rFonts w:ascii="Georgia" w:hAnsi="Georgia" w:cstheme="majorHAnsi"/>
        </w:rPr>
        <w:t>probabilities of them ap</w:t>
      </w:r>
      <w:r w:rsidR="000B14EE" w:rsidRPr="00F747CD">
        <w:rPr>
          <w:rFonts w:ascii="Georgia" w:hAnsi="Georgia" w:cstheme="majorHAnsi"/>
        </w:rPr>
        <w:t>pearing in the first position.</w:t>
      </w:r>
    </w:p>
    <w:p w14:paraId="5A96DC1E" w14:textId="7CB120F3" w:rsidR="000B14EE" w:rsidRPr="00F747CD" w:rsidRDefault="002619F7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For priors to be considered in positions other than first, I have collected all the POS appearing in the</w:t>
      </w:r>
      <w:r w:rsidR="00646640" w:rsidRPr="00F747CD">
        <w:rPr>
          <w:rFonts w:ascii="Georgia" w:hAnsi="Georgia" w:cstheme="majorHAnsi"/>
        </w:rPr>
        <w:t xml:space="preserve"> </w:t>
      </w:r>
      <w:r w:rsidRPr="00F747CD">
        <w:rPr>
          <w:rFonts w:ascii="Georgia" w:hAnsi="Georgia" w:cstheme="majorHAnsi"/>
        </w:rPr>
        <w:t>positions other than the first and found out the probabilities.</w:t>
      </w:r>
    </w:p>
    <w:p w14:paraId="018B1682" w14:textId="5F66AC7F" w:rsidR="002619F7" w:rsidRPr="00F747CD" w:rsidRDefault="002619F7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This </w:t>
      </w:r>
      <w:r w:rsidR="00B10E40" w:rsidRPr="00F747CD">
        <w:rPr>
          <w:rFonts w:ascii="Georgia" w:hAnsi="Georgia" w:cstheme="majorHAnsi"/>
        </w:rPr>
        <w:t>forms</w:t>
      </w:r>
      <w:r w:rsidRPr="00F747CD">
        <w:rPr>
          <w:rFonts w:ascii="Georgia" w:hAnsi="Georgia" w:cstheme="majorHAnsi"/>
        </w:rPr>
        <w:t xml:space="preserve"> my </w:t>
      </w:r>
      <w:r w:rsidR="000B14EE" w:rsidRPr="00F747CD">
        <w:rPr>
          <w:rFonts w:ascii="Georgia" w:hAnsi="Georgia" w:cstheme="majorHAnsi"/>
        </w:rPr>
        <w:t xml:space="preserve">dictionary </w:t>
      </w:r>
      <w:proofErr w:type="spellStart"/>
      <w:proofErr w:type="gramStart"/>
      <w:r w:rsidR="000B14EE" w:rsidRPr="00F747CD">
        <w:rPr>
          <w:rFonts w:ascii="Georgia" w:hAnsi="Georgia" w:cstheme="majorHAnsi"/>
        </w:rPr>
        <w:t>allSimplePOSProbs</w:t>
      </w:r>
      <w:proofErr w:type="spellEnd"/>
      <w:r w:rsidR="000B14EE" w:rsidRPr="00F747CD">
        <w:rPr>
          <w:rFonts w:ascii="Georgia" w:hAnsi="Georgia" w:cstheme="majorHAnsi"/>
        </w:rPr>
        <w:t>{</w:t>
      </w:r>
      <w:proofErr w:type="gramEnd"/>
      <w:r w:rsidR="000B14EE" w:rsidRPr="00F747CD">
        <w:rPr>
          <w:rFonts w:ascii="Georgia" w:hAnsi="Georgia" w:cstheme="majorHAnsi"/>
        </w:rPr>
        <w:t>}.</w:t>
      </w:r>
      <w:r w:rsidRPr="00F747CD">
        <w:rPr>
          <w:rFonts w:ascii="Georgia" w:hAnsi="Georgia" w:cstheme="majorHAnsi"/>
        </w:rPr>
        <w:t xml:space="preserve">This was done to make a distinction in distributions for POS according to their positions </w:t>
      </w:r>
      <w:r w:rsidR="00B10E40" w:rsidRPr="00F747CD">
        <w:rPr>
          <w:rFonts w:ascii="Georgia" w:hAnsi="Georgia" w:cstheme="majorHAnsi"/>
        </w:rPr>
        <w:t>to</w:t>
      </w:r>
      <w:r w:rsidRPr="00F747CD">
        <w:rPr>
          <w:rFonts w:ascii="Georgia" w:hAnsi="Georgia" w:cstheme="majorHAnsi"/>
        </w:rPr>
        <w:t xml:space="preserve"> get better accuracy.</w:t>
      </w:r>
    </w:p>
    <w:p w14:paraId="4FEB2B47" w14:textId="363C8D88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</w:t>
      </w:r>
    </w:p>
    <w:p w14:paraId="4C0E7C69" w14:textId="62C7B876" w:rsidR="00A134E3" w:rsidRPr="00F747CD" w:rsidRDefault="00A134E3" w:rsidP="002619F7">
      <w:pPr>
        <w:rPr>
          <w:rFonts w:ascii="Georgia" w:hAnsi="Georgia" w:cstheme="majorHAnsi"/>
        </w:rPr>
      </w:pPr>
    </w:p>
    <w:p w14:paraId="22FC6B6C" w14:textId="48B1DEEF" w:rsidR="00A134E3" w:rsidRPr="00F747CD" w:rsidRDefault="00A134E3" w:rsidP="002619F7">
      <w:pPr>
        <w:rPr>
          <w:rFonts w:ascii="Georgia" w:hAnsi="Georgia" w:cstheme="majorHAnsi"/>
        </w:rPr>
      </w:pPr>
    </w:p>
    <w:p w14:paraId="6AC2425A" w14:textId="77777777" w:rsidR="00A134E3" w:rsidRPr="00F747CD" w:rsidRDefault="00A134E3" w:rsidP="002619F7">
      <w:pPr>
        <w:rPr>
          <w:rFonts w:ascii="Georgia" w:hAnsi="Georgia" w:cstheme="majorHAnsi"/>
        </w:rPr>
      </w:pPr>
    </w:p>
    <w:p w14:paraId="0BE82986" w14:textId="77777777" w:rsidR="002619F7" w:rsidRPr="00F747CD" w:rsidRDefault="002619F7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</w:rPr>
        <w:t xml:space="preserve">    </w:t>
      </w:r>
      <w:r w:rsidRPr="00F747CD">
        <w:rPr>
          <w:rFonts w:ascii="Georgia" w:hAnsi="Georgia" w:cstheme="majorHAnsi"/>
          <w:b/>
        </w:rPr>
        <w:t>Transition probabilities:</w:t>
      </w:r>
    </w:p>
    <w:p w14:paraId="648DB9BE" w14:textId="77777777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    </w:t>
      </w:r>
    </w:p>
    <w:p w14:paraId="2C1B937A" w14:textId="6E0C877A" w:rsidR="002619F7" w:rsidRPr="00F747CD" w:rsidRDefault="002619F7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P(Si+1|Si): (Required for HMM)</w:t>
      </w:r>
    </w:p>
    <w:p w14:paraId="38F586EA" w14:textId="71B63387" w:rsidR="002619F7" w:rsidRPr="00F747CD" w:rsidRDefault="002619F7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Since P(Si+1|Si) = </w:t>
      </w:r>
      <w:proofErr w:type="gramStart"/>
      <w:r w:rsidRPr="00F747CD">
        <w:rPr>
          <w:rFonts w:ascii="Georgia" w:hAnsi="Georgia" w:cstheme="majorHAnsi"/>
        </w:rPr>
        <w:t>P(</w:t>
      </w:r>
      <w:proofErr w:type="gramEnd"/>
      <w:r w:rsidRPr="00F747CD">
        <w:rPr>
          <w:rFonts w:ascii="Georgia" w:hAnsi="Georgia" w:cstheme="majorHAnsi"/>
        </w:rPr>
        <w:t>Si+1 , Si)/P(Si), We have found the probability of two POS tags appearing in sequence,</w:t>
      </w:r>
    </w:p>
    <w:p w14:paraId="3E457F72" w14:textId="392D6FD9" w:rsidR="002619F7" w:rsidRPr="00F747CD" w:rsidRDefault="002619F7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that is </w:t>
      </w:r>
      <w:proofErr w:type="gramStart"/>
      <w:r w:rsidRPr="00F747CD">
        <w:rPr>
          <w:rFonts w:ascii="Georgia" w:hAnsi="Georgia" w:cstheme="majorHAnsi"/>
        </w:rPr>
        <w:t>P(</w:t>
      </w:r>
      <w:proofErr w:type="gramEnd"/>
      <w:r w:rsidRPr="00F747CD">
        <w:rPr>
          <w:rFonts w:ascii="Georgia" w:hAnsi="Georgia" w:cstheme="majorHAnsi"/>
        </w:rPr>
        <w:t>Si+1 , Si), for example [noun-</w:t>
      </w:r>
      <w:proofErr w:type="spellStart"/>
      <w:r w:rsidRPr="00F747CD">
        <w:rPr>
          <w:rFonts w:ascii="Georgia" w:hAnsi="Georgia" w:cstheme="majorHAnsi"/>
        </w:rPr>
        <w:t>adj</w:t>
      </w:r>
      <w:proofErr w:type="spellEnd"/>
      <w:r w:rsidRPr="00F747CD">
        <w:rPr>
          <w:rFonts w:ascii="Georgia" w:hAnsi="Georgia" w:cstheme="majorHAnsi"/>
        </w:rPr>
        <w:t>], P(</w:t>
      </w:r>
      <w:proofErr w:type="spellStart"/>
      <w:r w:rsidRPr="00F747CD">
        <w:rPr>
          <w:rFonts w:ascii="Georgia" w:hAnsi="Georgia" w:cstheme="majorHAnsi"/>
        </w:rPr>
        <w:t>noun,adj</w:t>
      </w:r>
      <w:proofErr w:type="spellEnd"/>
      <w:r w:rsidRPr="00F747CD">
        <w:rPr>
          <w:rFonts w:ascii="Georgia" w:hAnsi="Georgia" w:cstheme="majorHAnsi"/>
        </w:rPr>
        <w:t>) is the probability of noun-</w:t>
      </w:r>
      <w:proofErr w:type="spellStart"/>
      <w:r w:rsidRPr="00F747CD">
        <w:rPr>
          <w:rFonts w:ascii="Georgia" w:hAnsi="Georgia" w:cstheme="majorHAnsi"/>
        </w:rPr>
        <w:t>adj</w:t>
      </w:r>
      <w:proofErr w:type="spellEnd"/>
      <w:r w:rsidRPr="00F747CD">
        <w:rPr>
          <w:rFonts w:ascii="Georgia" w:hAnsi="Georgia" w:cstheme="majorHAnsi"/>
        </w:rPr>
        <w:t xml:space="preserve"> pair appearing and</w:t>
      </w:r>
    </w:p>
    <w:p w14:paraId="0B371A59" w14:textId="0443D3B0" w:rsidR="002619F7" w:rsidRPr="00F747CD" w:rsidRDefault="002619F7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is stored as the transition </w:t>
      </w:r>
      <w:r w:rsidR="00646640" w:rsidRPr="00F747CD">
        <w:rPr>
          <w:rFonts w:ascii="Georgia" w:hAnsi="Georgia" w:cstheme="majorHAnsi"/>
        </w:rPr>
        <w:t>probabilities (</w:t>
      </w:r>
      <w:r w:rsidRPr="00F747CD">
        <w:rPr>
          <w:rFonts w:ascii="Georgia" w:hAnsi="Georgia" w:cstheme="majorHAnsi"/>
        </w:rPr>
        <w:t xml:space="preserve">in the form of log(P)), </w:t>
      </w:r>
      <w:proofErr w:type="spellStart"/>
      <w:proofErr w:type="gramStart"/>
      <w:r w:rsidRPr="00F747CD">
        <w:rPr>
          <w:rFonts w:ascii="Georgia" w:hAnsi="Georgia" w:cstheme="majorHAnsi"/>
        </w:rPr>
        <w:t>transitionProbs</w:t>
      </w:r>
      <w:proofErr w:type="spellEnd"/>
      <w:r w:rsidRPr="00F747CD">
        <w:rPr>
          <w:rFonts w:ascii="Georgia" w:hAnsi="Georgia" w:cstheme="majorHAnsi"/>
        </w:rPr>
        <w:t>{</w:t>
      </w:r>
      <w:proofErr w:type="gramEnd"/>
      <w:r w:rsidRPr="00F747CD">
        <w:rPr>
          <w:rFonts w:ascii="Georgia" w:hAnsi="Georgia" w:cstheme="majorHAnsi"/>
        </w:rPr>
        <w:t>} dictionary.</w:t>
      </w:r>
    </w:p>
    <w:p w14:paraId="5BFA8B51" w14:textId="758B784B" w:rsidR="002619F7" w:rsidRPr="00F747CD" w:rsidRDefault="002619F7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And to calculate --&gt;&gt; log(P(Si+1|Si)) = </w:t>
      </w:r>
      <w:proofErr w:type="gramStart"/>
      <w:r w:rsidRPr="00F747CD">
        <w:rPr>
          <w:rFonts w:ascii="Georgia" w:hAnsi="Georgia" w:cstheme="majorHAnsi"/>
        </w:rPr>
        <w:t>log(</w:t>
      </w:r>
      <w:proofErr w:type="gramEnd"/>
      <w:r w:rsidRPr="00F747CD">
        <w:rPr>
          <w:rFonts w:ascii="Georgia" w:hAnsi="Georgia" w:cstheme="majorHAnsi"/>
        </w:rPr>
        <w:t>P(Si+1 , Si))-log(P(Si)),</w:t>
      </w:r>
    </w:p>
    <w:p w14:paraId="35BF8B1A" w14:textId="0292D11B" w:rsidR="002619F7" w:rsidRPr="00F747CD" w:rsidRDefault="002619F7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For example, log(P(noun/</w:t>
      </w:r>
      <w:proofErr w:type="spellStart"/>
      <w:r w:rsidRPr="00F747CD">
        <w:rPr>
          <w:rFonts w:ascii="Georgia" w:hAnsi="Georgia" w:cstheme="majorHAnsi"/>
        </w:rPr>
        <w:t>adj</w:t>
      </w:r>
      <w:proofErr w:type="spellEnd"/>
      <w:r w:rsidRPr="00F747CD">
        <w:rPr>
          <w:rFonts w:ascii="Georgia" w:hAnsi="Georgia" w:cstheme="majorHAnsi"/>
        </w:rPr>
        <w:t xml:space="preserve">)) = </w:t>
      </w:r>
      <w:proofErr w:type="gramStart"/>
      <w:r w:rsidRPr="00F747CD">
        <w:rPr>
          <w:rFonts w:ascii="Georgia" w:hAnsi="Georgia" w:cstheme="majorHAnsi"/>
        </w:rPr>
        <w:t>log(</w:t>
      </w:r>
      <w:proofErr w:type="gramEnd"/>
      <w:r w:rsidRPr="00F747CD">
        <w:rPr>
          <w:rFonts w:ascii="Georgia" w:hAnsi="Georgia" w:cstheme="majorHAnsi"/>
        </w:rPr>
        <w:t>P(</w:t>
      </w:r>
      <w:proofErr w:type="spellStart"/>
      <w:r w:rsidRPr="00F747CD">
        <w:rPr>
          <w:rFonts w:ascii="Georgia" w:hAnsi="Georgia" w:cstheme="majorHAnsi"/>
        </w:rPr>
        <w:t>adj</w:t>
      </w:r>
      <w:proofErr w:type="spellEnd"/>
      <w:r w:rsidRPr="00F747CD">
        <w:rPr>
          <w:rFonts w:ascii="Georgia" w:hAnsi="Georgia" w:cstheme="majorHAnsi"/>
        </w:rPr>
        <w:t xml:space="preserve"> , noun))-log(P(</w:t>
      </w:r>
      <w:proofErr w:type="spellStart"/>
      <w:r w:rsidRPr="00F747CD">
        <w:rPr>
          <w:rFonts w:ascii="Georgia" w:hAnsi="Georgia" w:cstheme="majorHAnsi"/>
        </w:rPr>
        <w:t>adj</w:t>
      </w:r>
      <w:proofErr w:type="spellEnd"/>
      <w:r w:rsidRPr="00F747CD">
        <w:rPr>
          <w:rFonts w:ascii="Georgia" w:hAnsi="Georgia" w:cstheme="majorHAnsi"/>
        </w:rPr>
        <w:t xml:space="preserve">)) = </w:t>
      </w:r>
      <w:proofErr w:type="spellStart"/>
      <w:r w:rsidRPr="00F747CD">
        <w:rPr>
          <w:rFonts w:ascii="Georgia" w:hAnsi="Georgia" w:cstheme="majorHAnsi"/>
        </w:rPr>
        <w:t>transitionProbs</w:t>
      </w:r>
      <w:proofErr w:type="spellEnd"/>
      <w:r w:rsidRPr="00F747CD">
        <w:rPr>
          <w:rFonts w:ascii="Georgia" w:hAnsi="Georgia" w:cstheme="majorHAnsi"/>
        </w:rPr>
        <w:t>["</w:t>
      </w:r>
      <w:proofErr w:type="spellStart"/>
      <w:r w:rsidRPr="00F747CD">
        <w:rPr>
          <w:rFonts w:ascii="Georgia" w:hAnsi="Georgia" w:cstheme="majorHAnsi"/>
        </w:rPr>
        <w:t>adj_noun</w:t>
      </w:r>
      <w:proofErr w:type="spellEnd"/>
      <w:r w:rsidRPr="00F747CD">
        <w:rPr>
          <w:rFonts w:ascii="Georgia" w:hAnsi="Georgia" w:cstheme="majorHAnsi"/>
        </w:rPr>
        <w:t>"]-</w:t>
      </w:r>
      <w:proofErr w:type="spellStart"/>
      <w:r w:rsidRPr="00F747CD">
        <w:rPr>
          <w:rFonts w:ascii="Georgia" w:hAnsi="Georgia" w:cstheme="majorHAnsi"/>
        </w:rPr>
        <w:t>allSimplePOSProbs</w:t>
      </w:r>
      <w:proofErr w:type="spellEnd"/>
      <w:r w:rsidRPr="00F747CD">
        <w:rPr>
          <w:rFonts w:ascii="Georgia" w:hAnsi="Georgia" w:cstheme="majorHAnsi"/>
        </w:rPr>
        <w:t>["</w:t>
      </w:r>
      <w:proofErr w:type="spellStart"/>
      <w:r w:rsidRPr="00F747CD">
        <w:rPr>
          <w:rFonts w:ascii="Georgia" w:hAnsi="Georgia" w:cstheme="majorHAnsi"/>
        </w:rPr>
        <w:t>adj</w:t>
      </w:r>
      <w:proofErr w:type="spellEnd"/>
      <w:r w:rsidRPr="00F747CD">
        <w:rPr>
          <w:rFonts w:ascii="Georgia" w:hAnsi="Georgia" w:cstheme="majorHAnsi"/>
        </w:rPr>
        <w:t>"]</w:t>
      </w:r>
    </w:p>
    <w:p w14:paraId="104834C6" w14:textId="77777777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    </w:t>
      </w:r>
    </w:p>
    <w:p w14:paraId="3D1D389E" w14:textId="77777777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   </w:t>
      </w:r>
    </w:p>
    <w:p w14:paraId="2511D114" w14:textId="77777777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    </w:t>
      </w:r>
    </w:p>
    <w:p w14:paraId="378EB147" w14:textId="77777777" w:rsidR="002619F7" w:rsidRPr="00F747CD" w:rsidRDefault="002619F7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 xml:space="preserve">    Emission probabilities:</w:t>
      </w:r>
    </w:p>
    <w:p w14:paraId="7833AF6E" w14:textId="77777777" w:rsidR="002619F7" w:rsidRPr="00F747CD" w:rsidRDefault="002619F7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</w:rPr>
        <w:t xml:space="preserve">        </w:t>
      </w:r>
    </w:p>
    <w:p w14:paraId="71DE0977" w14:textId="77777777" w:rsidR="002619F7" w:rsidRPr="00F747CD" w:rsidRDefault="002619F7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 xml:space="preserve">        P(Wi/Si):</w:t>
      </w:r>
    </w:p>
    <w:p w14:paraId="6E1E19D5" w14:textId="77777777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        </w:t>
      </w:r>
      <w:proofErr w:type="gramStart"/>
      <w:r w:rsidRPr="00F747CD">
        <w:rPr>
          <w:rFonts w:ascii="Georgia" w:hAnsi="Georgia" w:cstheme="majorHAnsi"/>
        </w:rPr>
        <w:t>P(</w:t>
      </w:r>
      <w:proofErr w:type="gramEnd"/>
      <w:r w:rsidRPr="00F747CD">
        <w:rPr>
          <w:rFonts w:ascii="Georgia" w:hAnsi="Georgia" w:cstheme="majorHAnsi"/>
        </w:rPr>
        <w:t xml:space="preserve">Word/Part Of Speech) = probability of word given a part of speech. </w:t>
      </w:r>
    </w:p>
    <w:p w14:paraId="13D1E71C" w14:textId="77777777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        For each POS we collected all the words that were tagged with this </w:t>
      </w:r>
      <w:proofErr w:type="gramStart"/>
      <w:r w:rsidRPr="00F747CD">
        <w:rPr>
          <w:rFonts w:ascii="Georgia" w:hAnsi="Georgia" w:cstheme="majorHAnsi"/>
        </w:rPr>
        <w:t>particular POS</w:t>
      </w:r>
      <w:proofErr w:type="gramEnd"/>
      <w:r w:rsidRPr="00F747CD">
        <w:rPr>
          <w:rFonts w:ascii="Georgia" w:hAnsi="Georgia" w:cstheme="majorHAnsi"/>
        </w:rPr>
        <w:t xml:space="preserve">, and were stored in a </w:t>
      </w:r>
    </w:p>
    <w:p w14:paraId="769BD1D8" w14:textId="77777777" w:rsidR="002619F7" w:rsidRPr="00F747CD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        dictionary of dictionary whose outer key is POS and inner key is the word tagged with this particular POS.</w:t>
      </w:r>
    </w:p>
    <w:p w14:paraId="6DBFE352" w14:textId="540D3DA3" w:rsidR="00A134E3" w:rsidRDefault="002619F7" w:rsidP="002619F7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        For instance, P(found/VERB) = </w:t>
      </w:r>
      <w:proofErr w:type="spellStart"/>
      <w:r w:rsidRPr="00F747CD">
        <w:rPr>
          <w:rFonts w:ascii="Georgia" w:hAnsi="Georgia" w:cstheme="majorHAnsi"/>
        </w:rPr>
        <w:t>emissionProbs</w:t>
      </w:r>
      <w:proofErr w:type="spellEnd"/>
      <w:r w:rsidRPr="00F747CD">
        <w:rPr>
          <w:rFonts w:ascii="Georgia" w:hAnsi="Georgia" w:cstheme="majorHAnsi"/>
        </w:rPr>
        <w:t>["VERB</w:t>
      </w:r>
      <w:proofErr w:type="gramStart"/>
      <w:r w:rsidRPr="00F747CD">
        <w:rPr>
          <w:rFonts w:ascii="Georgia" w:hAnsi="Georgia" w:cstheme="majorHAnsi"/>
        </w:rPr>
        <w:t>"][</w:t>
      </w:r>
      <w:proofErr w:type="gramEnd"/>
      <w:r w:rsidRPr="00F747CD">
        <w:rPr>
          <w:rFonts w:ascii="Georgia" w:hAnsi="Georgia" w:cstheme="majorHAnsi"/>
        </w:rPr>
        <w:t>"found</w:t>
      </w:r>
      <w:r w:rsidR="00F747CD">
        <w:rPr>
          <w:rFonts w:ascii="Georgia" w:hAnsi="Georgia" w:cstheme="majorHAnsi"/>
        </w:rPr>
        <w:t>"] stored in the form of log(P)</w:t>
      </w:r>
    </w:p>
    <w:p w14:paraId="1B0285EF" w14:textId="4AD8F4FF" w:rsidR="00F747CD" w:rsidRDefault="00F747CD" w:rsidP="002619F7">
      <w:pPr>
        <w:rPr>
          <w:rFonts w:ascii="Georgia" w:hAnsi="Georgia" w:cstheme="majorHAnsi"/>
        </w:rPr>
      </w:pPr>
    </w:p>
    <w:p w14:paraId="003BA5F2" w14:textId="0B59D716" w:rsidR="00F747CD" w:rsidRDefault="00F747CD" w:rsidP="002619F7">
      <w:pPr>
        <w:rPr>
          <w:rFonts w:ascii="Georgia" w:hAnsi="Georgia" w:cstheme="majorHAnsi"/>
        </w:rPr>
      </w:pPr>
    </w:p>
    <w:p w14:paraId="109D13E1" w14:textId="75105905" w:rsidR="00F747CD" w:rsidRDefault="00F747CD" w:rsidP="002619F7">
      <w:pPr>
        <w:rPr>
          <w:rFonts w:ascii="Georgia" w:hAnsi="Georgia" w:cstheme="majorHAnsi"/>
        </w:rPr>
      </w:pPr>
    </w:p>
    <w:p w14:paraId="0F3411EA" w14:textId="5B9FE7E4" w:rsidR="00F747CD" w:rsidRDefault="00F747CD" w:rsidP="002619F7">
      <w:pPr>
        <w:rPr>
          <w:rFonts w:ascii="Georgia" w:hAnsi="Georgia" w:cstheme="majorHAnsi"/>
        </w:rPr>
      </w:pPr>
    </w:p>
    <w:p w14:paraId="20900446" w14:textId="5000C13A" w:rsidR="00F747CD" w:rsidRDefault="00F747CD" w:rsidP="002619F7">
      <w:pPr>
        <w:rPr>
          <w:rFonts w:ascii="Georgia" w:hAnsi="Georgia" w:cstheme="majorHAnsi"/>
        </w:rPr>
      </w:pPr>
    </w:p>
    <w:p w14:paraId="4801B911" w14:textId="0525A9B4" w:rsidR="00F747CD" w:rsidRDefault="00F747CD" w:rsidP="002619F7">
      <w:pPr>
        <w:rPr>
          <w:rFonts w:ascii="Georgia" w:hAnsi="Georgia" w:cstheme="majorHAnsi"/>
        </w:rPr>
      </w:pPr>
    </w:p>
    <w:p w14:paraId="10EC20C8" w14:textId="4DB24995" w:rsidR="00F747CD" w:rsidRDefault="00F747CD" w:rsidP="002619F7">
      <w:pPr>
        <w:rPr>
          <w:rFonts w:ascii="Georgia" w:hAnsi="Georgia" w:cstheme="majorHAnsi"/>
        </w:rPr>
      </w:pPr>
    </w:p>
    <w:p w14:paraId="4BBDCA6C" w14:textId="77777777" w:rsidR="00F747CD" w:rsidRPr="00F747CD" w:rsidRDefault="00F747CD" w:rsidP="002619F7">
      <w:pPr>
        <w:rPr>
          <w:rFonts w:ascii="Georgia" w:hAnsi="Georgia" w:cstheme="majorHAnsi"/>
        </w:rPr>
      </w:pPr>
    </w:p>
    <w:p w14:paraId="445A9556" w14:textId="4E290116" w:rsidR="00646640" w:rsidRPr="00F747CD" w:rsidRDefault="00646640" w:rsidP="00646640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lastRenderedPageBreak/>
        <w:t xml:space="preserve">HMM Model </w:t>
      </w:r>
      <w:proofErr w:type="gramStart"/>
      <w:r w:rsidRPr="00F747CD">
        <w:rPr>
          <w:rFonts w:ascii="Georgia" w:hAnsi="Georgia" w:cstheme="majorHAnsi"/>
          <w:b/>
        </w:rPr>
        <w:t>By</w:t>
      </w:r>
      <w:proofErr w:type="gramEnd"/>
      <w:r w:rsidRPr="00F747CD">
        <w:rPr>
          <w:rFonts w:ascii="Georgia" w:hAnsi="Georgia" w:cstheme="majorHAnsi"/>
          <w:b/>
        </w:rPr>
        <w:t xml:space="preserve"> Viterbi:</w:t>
      </w:r>
    </w:p>
    <w:p w14:paraId="621FE0ED" w14:textId="77777777" w:rsidR="00646640" w:rsidRPr="00F747CD" w:rsidRDefault="00646640" w:rsidP="00646640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</w:t>
      </w:r>
    </w:p>
    <w:p w14:paraId="60EE2435" w14:textId="58F988A3" w:rsidR="00646640" w:rsidRPr="00F747CD" w:rsidRDefault="0064664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Since each state is dependent on the previous state we would need to calculate the sequence "s</w:t>
      </w:r>
      <w:proofErr w:type="gramStart"/>
      <w:r w:rsidRPr="00F747CD">
        <w:rPr>
          <w:rFonts w:ascii="Georgia" w:hAnsi="Georgia" w:cstheme="majorHAnsi"/>
        </w:rPr>
        <w:t>1,s</w:t>
      </w:r>
      <w:proofErr w:type="gramEnd"/>
      <w:r w:rsidRPr="00F747CD">
        <w:rPr>
          <w:rFonts w:ascii="Georgia" w:hAnsi="Georgia" w:cstheme="majorHAnsi"/>
        </w:rPr>
        <w:t>2,s3,s4,....,</w:t>
      </w:r>
      <w:proofErr w:type="spellStart"/>
      <w:r w:rsidRPr="00F747CD">
        <w:rPr>
          <w:rFonts w:ascii="Georgia" w:hAnsi="Georgia" w:cstheme="majorHAnsi"/>
        </w:rPr>
        <w:t>sn"such</w:t>
      </w:r>
      <w:proofErr w:type="spellEnd"/>
      <w:r w:rsidRPr="00F747CD">
        <w:rPr>
          <w:rFonts w:ascii="Georgia" w:hAnsi="Georgia" w:cstheme="majorHAnsi"/>
        </w:rPr>
        <w:t xml:space="preserve"> that the probability </w:t>
      </w:r>
      <w:r w:rsidRPr="00F747CD">
        <w:rPr>
          <w:rFonts w:ascii="Georgia" w:hAnsi="Georgia" w:cstheme="majorHAnsi"/>
          <w:b/>
        </w:rPr>
        <w:t xml:space="preserve">P(Si = </w:t>
      </w:r>
      <w:proofErr w:type="spellStart"/>
      <w:r w:rsidRPr="00F747CD">
        <w:rPr>
          <w:rFonts w:ascii="Georgia" w:hAnsi="Georgia" w:cstheme="majorHAnsi"/>
          <w:b/>
        </w:rPr>
        <w:t>si|W</w:t>
      </w:r>
      <w:proofErr w:type="spellEnd"/>
      <w:r w:rsidRPr="00F747CD">
        <w:rPr>
          <w:rFonts w:ascii="Georgia" w:hAnsi="Georgia" w:cstheme="majorHAnsi"/>
          <w:b/>
        </w:rPr>
        <w:t>)</w:t>
      </w:r>
      <w:r w:rsidRPr="00F747CD">
        <w:rPr>
          <w:rFonts w:ascii="Georgia" w:hAnsi="Georgia" w:cstheme="majorHAnsi"/>
        </w:rPr>
        <w:t xml:space="preserve"> leads to maximum.</w:t>
      </w:r>
    </w:p>
    <w:p w14:paraId="5DD90A07" w14:textId="77777777" w:rsidR="001822BC" w:rsidRPr="00F747CD" w:rsidRDefault="00646640" w:rsidP="00646640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That is, </w:t>
      </w:r>
    </w:p>
    <w:p w14:paraId="2AEFE1CB" w14:textId="6102CA2D" w:rsidR="00646640" w:rsidRPr="00F747CD" w:rsidRDefault="00646640" w:rsidP="00646640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  <w:b/>
        </w:rPr>
        <w:t>P(S</w:t>
      </w:r>
      <w:proofErr w:type="gramStart"/>
      <w:r w:rsidRPr="00F747CD">
        <w:rPr>
          <w:rFonts w:ascii="Georgia" w:hAnsi="Georgia" w:cstheme="majorHAnsi"/>
          <w:b/>
        </w:rPr>
        <w:t>1,S</w:t>
      </w:r>
      <w:proofErr w:type="gramEnd"/>
      <w:r w:rsidRPr="00F747CD">
        <w:rPr>
          <w:rFonts w:ascii="Georgia" w:hAnsi="Georgia" w:cstheme="majorHAnsi"/>
          <w:b/>
        </w:rPr>
        <w:t>2,S</w:t>
      </w:r>
      <w:r w:rsidR="00B508D4" w:rsidRPr="00F747CD">
        <w:rPr>
          <w:rFonts w:ascii="Georgia" w:hAnsi="Georgia" w:cstheme="majorHAnsi"/>
          <w:b/>
        </w:rPr>
        <w:t>3,S4,....,Sn/W1,W2,W3,...,</w:t>
      </w:r>
      <w:proofErr w:type="spellStart"/>
      <w:r w:rsidR="00B508D4" w:rsidRPr="00F747CD">
        <w:rPr>
          <w:rFonts w:ascii="Georgia" w:hAnsi="Georgia" w:cstheme="majorHAnsi"/>
          <w:b/>
        </w:rPr>
        <w:t>Wn</w:t>
      </w:r>
      <w:proofErr w:type="spellEnd"/>
      <w:r w:rsidR="00B508D4" w:rsidRPr="00F747CD">
        <w:rPr>
          <w:rFonts w:ascii="Georgia" w:hAnsi="Georgia" w:cstheme="majorHAnsi"/>
          <w:b/>
        </w:rPr>
        <w:t>) =</w:t>
      </w:r>
      <w:r w:rsidRPr="00F747CD">
        <w:rPr>
          <w:rFonts w:ascii="Georgia" w:hAnsi="Georgia" w:cstheme="majorHAnsi"/>
          <w:b/>
        </w:rPr>
        <w:t>P(W1/S1)*P(S1)*P(W2/S2)*P</w:t>
      </w:r>
      <w:r w:rsidR="001822BC" w:rsidRPr="00F747CD">
        <w:rPr>
          <w:rFonts w:ascii="Georgia" w:hAnsi="Georgia" w:cstheme="majorHAnsi"/>
          <w:b/>
        </w:rPr>
        <w:t>(S2/S1)...*P(</w:t>
      </w:r>
      <w:proofErr w:type="spellStart"/>
      <w:r w:rsidR="001822BC" w:rsidRPr="00F747CD">
        <w:rPr>
          <w:rFonts w:ascii="Georgia" w:hAnsi="Georgia" w:cstheme="majorHAnsi"/>
          <w:b/>
        </w:rPr>
        <w:t>Wn</w:t>
      </w:r>
      <w:proofErr w:type="spellEnd"/>
      <w:r w:rsidR="001822BC" w:rsidRPr="00F747CD">
        <w:rPr>
          <w:rFonts w:ascii="Georgia" w:hAnsi="Georgia" w:cstheme="majorHAnsi"/>
          <w:b/>
        </w:rPr>
        <w:t>/Sn)*P(Sn/Sn-1)</w:t>
      </w:r>
    </w:p>
    <w:p w14:paraId="4FB5E8BC" w14:textId="5E7F311F" w:rsidR="00646640" w:rsidRPr="00F747CD" w:rsidRDefault="0064664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so at every </w:t>
      </w:r>
      <w:proofErr w:type="spellStart"/>
      <w:r w:rsidRPr="00F747CD">
        <w:rPr>
          <w:rFonts w:ascii="Georgia" w:hAnsi="Georgia" w:cstheme="majorHAnsi"/>
        </w:rPr>
        <w:t>ith</w:t>
      </w:r>
      <w:proofErr w:type="spellEnd"/>
      <w:r w:rsidRPr="00F747CD">
        <w:rPr>
          <w:rFonts w:ascii="Georgia" w:hAnsi="Georgia" w:cstheme="majorHAnsi"/>
        </w:rPr>
        <w:t xml:space="preserve"> position, we find out the "</w:t>
      </w:r>
      <w:proofErr w:type="spellStart"/>
      <w:r w:rsidRPr="00F747CD">
        <w:rPr>
          <w:rFonts w:ascii="Georgia" w:hAnsi="Georgia" w:cstheme="majorHAnsi"/>
        </w:rPr>
        <w:t>si</w:t>
      </w:r>
      <w:proofErr w:type="spellEnd"/>
      <w:r w:rsidRPr="00F747CD">
        <w:rPr>
          <w:rFonts w:ascii="Georgia" w:hAnsi="Georgia" w:cstheme="majorHAnsi"/>
        </w:rPr>
        <w:t xml:space="preserve">" leading to the highest </w:t>
      </w:r>
      <w:r w:rsidR="001822BC" w:rsidRPr="00F747CD">
        <w:rPr>
          <w:rFonts w:ascii="Georgia" w:hAnsi="Georgia" w:cstheme="majorHAnsi"/>
        </w:rPr>
        <w:t>probability</w:t>
      </w:r>
      <w:r w:rsidRPr="00F747CD">
        <w:rPr>
          <w:rFonts w:ascii="Georgia" w:hAnsi="Georgia" w:cstheme="majorHAnsi"/>
        </w:rPr>
        <w:t xml:space="preserve"> of </w:t>
      </w:r>
      <w:proofErr w:type="gramStart"/>
      <w:r w:rsidRPr="00F747CD">
        <w:rPr>
          <w:rFonts w:ascii="Georgia" w:hAnsi="Georgia" w:cstheme="majorHAnsi"/>
        </w:rPr>
        <w:t>P(</w:t>
      </w:r>
      <w:proofErr w:type="gramEnd"/>
      <w:r w:rsidRPr="00F747CD">
        <w:rPr>
          <w:rFonts w:ascii="Georgia" w:hAnsi="Georgia" w:cstheme="majorHAnsi"/>
        </w:rPr>
        <w:t xml:space="preserve">Si = </w:t>
      </w:r>
      <w:proofErr w:type="spellStart"/>
      <w:r w:rsidRPr="00F747CD">
        <w:rPr>
          <w:rFonts w:ascii="Georgia" w:hAnsi="Georgia" w:cstheme="majorHAnsi"/>
        </w:rPr>
        <w:t>si</w:t>
      </w:r>
      <w:proofErr w:type="spellEnd"/>
      <w:r w:rsidRPr="00F747CD">
        <w:rPr>
          <w:rFonts w:ascii="Georgia" w:hAnsi="Georgia" w:cstheme="majorHAnsi"/>
        </w:rPr>
        <w:t>/W).</w:t>
      </w:r>
    </w:p>
    <w:p w14:paraId="2DF486DB" w14:textId="0C260C48" w:rsidR="00646640" w:rsidRPr="00F747CD" w:rsidRDefault="0064664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For every state at position t, we find the max of previous states' probability times the transition probability from the</w:t>
      </w:r>
      <w:r w:rsidR="001822BC" w:rsidRPr="00F747CD">
        <w:rPr>
          <w:rFonts w:ascii="Georgia" w:hAnsi="Georgia" w:cstheme="majorHAnsi"/>
        </w:rPr>
        <w:t xml:space="preserve"> </w:t>
      </w:r>
      <w:r w:rsidRPr="00F747CD">
        <w:rPr>
          <w:rFonts w:ascii="Georgia" w:hAnsi="Georgia" w:cstheme="majorHAnsi"/>
        </w:rPr>
        <w:t>precious state to current state and multiply with emission probability of the current state.</w:t>
      </w:r>
    </w:p>
    <w:p w14:paraId="18E65727" w14:textId="3295FC2D" w:rsidR="00646640" w:rsidRPr="00F747CD" w:rsidRDefault="0064664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We store this probability in a dictionary </w:t>
      </w:r>
      <w:proofErr w:type="spellStart"/>
      <w:r w:rsidRPr="00F747CD">
        <w:rPr>
          <w:rFonts w:ascii="Georgia" w:hAnsi="Georgia" w:cstheme="majorHAnsi"/>
        </w:rPr>
        <w:t>dictOfPostions</w:t>
      </w:r>
      <w:proofErr w:type="spellEnd"/>
      <w:r w:rsidRPr="00F747CD">
        <w:rPr>
          <w:rFonts w:ascii="Georgia" w:hAnsi="Georgia" w:cstheme="majorHAnsi"/>
        </w:rPr>
        <w:t>[position][POS] in the form of log(P), now after</w:t>
      </w:r>
    </w:p>
    <w:p w14:paraId="57AA339B" w14:textId="4CA3045F" w:rsidR="00646640" w:rsidRPr="00F747CD" w:rsidRDefault="0064664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we calculate the probability at each position for each state, to backtrack we append in the form of string</w:t>
      </w:r>
    </w:p>
    <w:p w14:paraId="55052E79" w14:textId="77777777" w:rsidR="001822BC" w:rsidRPr="00F747CD" w:rsidRDefault="001822BC" w:rsidP="00646640">
      <w:pPr>
        <w:jc w:val="both"/>
        <w:rPr>
          <w:rFonts w:ascii="Georgia" w:hAnsi="Georgia" w:cstheme="majorHAnsi"/>
        </w:rPr>
      </w:pPr>
    </w:p>
    <w:p w14:paraId="4B4217E7" w14:textId="7A9FF841" w:rsidR="00646640" w:rsidRPr="00F747CD" w:rsidRDefault="00646640" w:rsidP="00646640">
      <w:pPr>
        <w:jc w:val="both"/>
        <w:rPr>
          <w:rFonts w:ascii="Georgia" w:hAnsi="Georgia" w:cstheme="majorHAnsi"/>
          <w:b/>
        </w:rPr>
      </w:pPr>
      <w:proofErr w:type="spellStart"/>
      <w:r w:rsidRPr="00F747CD">
        <w:rPr>
          <w:rFonts w:ascii="Georgia" w:hAnsi="Georgia" w:cstheme="majorHAnsi"/>
          <w:b/>
        </w:rPr>
        <w:t>maxPaths</w:t>
      </w:r>
      <w:proofErr w:type="spellEnd"/>
      <w:r w:rsidRPr="00F747CD">
        <w:rPr>
          <w:rFonts w:ascii="Georgia" w:hAnsi="Georgia" w:cstheme="majorHAnsi"/>
          <w:b/>
        </w:rPr>
        <w:t xml:space="preserve">[position][POS] = </w:t>
      </w:r>
      <w:proofErr w:type="spellStart"/>
      <w:r w:rsidRPr="00F747CD">
        <w:rPr>
          <w:rFonts w:ascii="Georgia" w:hAnsi="Georgia" w:cstheme="majorHAnsi"/>
          <w:b/>
        </w:rPr>
        <w:t>maxPaths</w:t>
      </w:r>
      <w:proofErr w:type="spellEnd"/>
      <w:r w:rsidRPr="00F747CD">
        <w:rPr>
          <w:rFonts w:ascii="Georgia" w:hAnsi="Georgia" w:cstheme="majorHAnsi"/>
          <w:b/>
        </w:rPr>
        <w:t>[position-1]</w:t>
      </w:r>
      <w:r w:rsidR="001822BC" w:rsidRPr="00F747CD">
        <w:rPr>
          <w:rFonts w:ascii="Georgia" w:hAnsi="Georgia" w:cstheme="majorHAnsi"/>
          <w:b/>
        </w:rPr>
        <w:t xml:space="preserve"> </w:t>
      </w:r>
      <w:r w:rsidRPr="00F747CD">
        <w:rPr>
          <w:rFonts w:ascii="Georgia" w:hAnsi="Georgia" w:cstheme="majorHAnsi"/>
          <w:b/>
        </w:rPr>
        <w:t>[</w:t>
      </w:r>
      <w:proofErr w:type="spellStart"/>
      <w:r w:rsidRPr="00F747CD">
        <w:rPr>
          <w:rFonts w:ascii="Georgia" w:hAnsi="Georgia" w:cstheme="majorHAnsi"/>
          <w:b/>
        </w:rPr>
        <w:t>prev</w:t>
      </w:r>
      <w:r w:rsidR="001822BC" w:rsidRPr="00F747CD">
        <w:rPr>
          <w:rFonts w:ascii="Georgia" w:hAnsi="Georgia" w:cstheme="majorHAnsi"/>
          <w:b/>
        </w:rPr>
        <w:t>StateLeadingToMax</w:t>
      </w:r>
      <w:proofErr w:type="spellEnd"/>
      <w:r w:rsidR="001822BC" w:rsidRPr="00F747CD">
        <w:rPr>
          <w:rFonts w:ascii="Georgia" w:hAnsi="Georgia" w:cstheme="majorHAnsi"/>
          <w:b/>
        </w:rPr>
        <w:t>] + "=&gt;" + POS</w:t>
      </w:r>
    </w:p>
    <w:p w14:paraId="3795B915" w14:textId="39D5A746" w:rsidR="00646640" w:rsidRPr="00F747CD" w:rsidRDefault="0064664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where POS is the current part of </w:t>
      </w:r>
      <w:r w:rsidR="001822BC" w:rsidRPr="00F747CD">
        <w:rPr>
          <w:rFonts w:ascii="Georgia" w:hAnsi="Georgia" w:cstheme="majorHAnsi"/>
        </w:rPr>
        <w:t>speech. (</w:t>
      </w:r>
      <w:r w:rsidRPr="00F747CD">
        <w:rPr>
          <w:rFonts w:ascii="Georgia" w:hAnsi="Georgia" w:cstheme="majorHAnsi"/>
        </w:rPr>
        <w:t xml:space="preserve">POS at position "t"), such that we </w:t>
      </w:r>
      <w:r w:rsidR="001822BC" w:rsidRPr="00F747CD">
        <w:rPr>
          <w:rFonts w:ascii="Georgia" w:hAnsi="Georgia" w:cstheme="majorHAnsi"/>
        </w:rPr>
        <w:t>don’t</w:t>
      </w:r>
      <w:r w:rsidRPr="00F747CD">
        <w:rPr>
          <w:rFonts w:ascii="Georgia" w:hAnsi="Georgia" w:cstheme="majorHAnsi"/>
        </w:rPr>
        <w:t xml:space="preserve"> have to </w:t>
      </w:r>
      <w:r w:rsidR="001822BC" w:rsidRPr="00F747CD">
        <w:rPr>
          <w:rFonts w:ascii="Georgia" w:hAnsi="Georgia" w:cstheme="majorHAnsi"/>
        </w:rPr>
        <w:t xml:space="preserve">traverse or backtrack </w:t>
      </w:r>
      <w:r w:rsidRPr="00F747CD">
        <w:rPr>
          <w:rFonts w:ascii="Georgia" w:hAnsi="Georgia" w:cstheme="majorHAnsi"/>
        </w:rPr>
        <w:t xml:space="preserve">through the entire trace, rather at the last position find the POS that had the maximum </w:t>
      </w:r>
      <w:r w:rsidR="001822BC" w:rsidRPr="00F747CD">
        <w:rPr>
          <w:rFonts w:ascii="Georgia" w:hAnsi="Georgia" w:cstheme="majorHAnsi"/>
        </w:rPr>
        <w:t xml:space="preserve">probability and pull the string that </w:t>
      </w:r>
      <w:proofErr w:type="spellStart"/>
      <w:r w:rsidR="001822BC" w:rsidRPr="00F747CD">
        <w:rPr>
          <w:rFonts w:ascii="Georgia" w:hAnsi="Georgia" w:cstheme="majorHAnsi"/>
        </w:rPr>
        <w:t>maxPaths</w:t>
      </w:r>
      <w:proofErr w:type="spellEnd"/>
      <w:r w:rsidRPr="00F747CD">
        <w:rPr>
          <w:rFonts w:ascii="Georgia" w:hAnsi="Georgia" w:cstheme="majorHAnsi"/>
        </w:rPr>
        <w:t>[</w:t>
      </w:r>
      <w:proofErr w:type="spellStart"/>
      <w:r w:rsidRPr="00F747CD">
        <w:rPr>
          <w:rFonts w:ascii="Georgia" w:hAnsi="Georgia" w:cstheme="majorHAnsi"/>
        </w:rPr>
        <w:t>LastPosition</w:t>
      </w:r>
      <w:proofErr w:type="spellEnd"/>
      <w:r w:rsidRPr="00F747CD">
        <w:rPr>
          <w:rFonts w:ascii="Georgia" w:hAnsi="Georgia" w:cstheme="majorHAnsi"/>
        </w:rPr>
        <w:t>][</w:t>
      </w:r>
      <w:proofErr w:type="spellStart"/>
      <w:r w:rsidRPr="00F747CD">
        <w:rPr>
          <w:rFonts w:ascii="Georgia" w:hAnsi="Georgia" w:cstheme="majorHAnsi"/>
        </w:rPr>
        <w:t>maxPOS</w:t>
      </w:r>
      <w:proofErr w:type="spellEnd"/>
      <w:r w:rsidRPr="00F747CD">
        <w:rPr>
          <w:rFonts w:ascii="Georgia" w:hAnsi="Georgia" w:cstheme="majorHAnsi"/>
        </w:rPr>
        <w:t>] had. Hence saving the requirement of return loop.</w:t>
      </w:r>
    </w:p>
    <w:p w14:paraId="05EA1FA4" w14:textId="645E7E8D" w:rsidR="00646640" w:rsidRPr="00F747CD" w:rsidRDefault="00646640" w:rsidP="00646640">
      <w:pPr>
        <w:jc w:val="both"/>
        <w:rPr>
          <w:rFonts w:ascii="Georgia" w:hAnsi="Georgia" w:cstheme="majorHAnsi"/>
        </w:rPr>
      </w:pPr>
    </w:p>
    <w:p w14:paraId="1829CBA1" w14:textId="77777777" w:rsidR="001822BC" w:rsidRPr="00F747CD" w:rsidRDefault="001822BC" w:rsidP="00646640">
      <w:pPr>
        <w:jc w:val="both"/>
        <w:rPr>
          <w:rFonts w:ascii="Georgia" w:hAnsi="Georgia" w:cstheme="majorHAnsi"/>
        </w:rPr>
      </w:pPr>
    </w:p>
    <w:p w14:paraId="1A9D0F6F" w14:textId="77777777" w:rsidR="001822BC" w:rsidRPr="00F747CD" w:rsidRDefault="001822BC" w:rsidP="001822BC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Simple Naive Bayes Approach:</w:t>
      </w:r>
    </w:p>
    <w:p w14:paraId="1665CEF2" w14:textId="302F08BA" w:rsidR="001822BC" w:rsidRPr="00F747CD" w:rsidRDefault="001822BC" w:rsidP="001822BC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  <w:noProof/>
        </w:rPr>
        <w:drawing>
          <wp:inline distT="0" distB="0" distL="0" distR="0" wp14:anchorId="176E87A3" wp14:editId="0656374F">
            <wp:extent cx="4152900" cy="1438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747CD">
        <w:rPr>
          <w:rFonts w:ascii="Georgia" w:hAnsi="Georgia" w:cstheme="majorHAnsi"/>
        </w:rPr>
        <w:t xml:space="preserve">    </w:t>
      </w:r>
    </w:p>
    <w:p w14:paraId="5AC0E78A" w14:textId="7BCC00A6" w:rsidR="001822BC" w:rsidRPr="00F747CD" w:rsidRDefault="001822BC" w:rsidP="001822BC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In this we make a naive assumption that each POS at a given position is independent of any other positions.</w:t>
      </w:r>
    </w:p>
    <w:p w14:paraId="2A13A0CE" w14:textId="77777777" w:rsidR="001822BC" w:rsidRPr="00F747CD" w:rsidRDefault="001822BC" w:rsidP="001822BC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That is,</w:t>
      </w:r>
    </w:p>
    <w:p w14:paraId="357F79DE" w14:textId="263733C3" w:rsidR="001822BC" w:rsidRPr="00F747CD" w:rsidRDefault="001822BC" w:rsidP="001822BC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</w:rPr>
        <w:lastRenderedPageBreak/>
        <w:t xml:space="preserve"> </w:t>
      </w:r>
      <w:proofErr w:type="gramStart"/>
      <w:r w:rsidRPr="00F747CD">
        <w:rPr>
          <w:rFonts w:ascii="Georgia" w:hAnsi="Georgia" w:cstheme="majorHAnsi"/>
          <w:b/>
        </w:rPr>
        <w:t>P(</w:t>
      </w:r>
      <w:proofErr w:type="gramEnd"/>
      <w:r w:rsidRPr="00F747CD">
        <w:rPr>
          <w:rFonts w:ascii="Georgia" w:hAnsi="Georgia" w:cstheme="majorHAnsi"/>
          <w:b/>
        </w:rPr>
        <w:t>S1, S2,S3,S4,....,Sn/W1,W2,W3,...,</w:t>
      </w:r>
      <w:proofErr w:type="spellStart"/>
      <w:r w:rsidRPr="00F747CD">
        <w:rPr>
          <w:rFonts w:ascii="Georgia" w:hAnsi="Georgia" w:cstheme="majorHAnsi"/>
          <w:b/>
        </w:rPr>
        <w:t>Wn</w:t>
      </w:r>
      <w:proofErr w:type="spellEnd"/>
      <w:r w:rsidRPr="00F747CD">
        <w:rPr>
          <w:rFonts w:ascii="Georgia" w:hAnsi="Georgia" w:cstheme="majorHAnsi"/>
          <w:b/>
        </w:rPr>
        <w:t>) = P(W1/S1)*P(S1)*P(W2/S2)*P(S2)....*P(</w:t>
      </w:r>
      <w:proofErr w:type="spellStart"/>
      <w:r w:rsidRPr="00F747CD">
        <w:rPr>
          <w:rFonts w:ascii="Georgia" w:hAnsi="Georgia" w:cstheme="majorHAnsi"/>
          <w:b/>
        </w:rPr>
        <w:t>Wn</w:t>
      </w:r>
      <w:proofErr w:type="spellEnd"/>
      <w:r w:rsidRPr="00F747CD">
        <w:rPr>
          <w:rFonts w:ascii="Georgia" w:hAnsi="Georgia" w:cstheme="majorHAnsi"/>
          <w:b/>
        </w:rPr>
        <w:t>/Sn)*P(Sn),</w:t>
      </w:r>
    </w:p>
    <w:p w14:paraId="7673003A" w14:textId="77777777" w:rsidR="001822BC" w:rsidRPr="00F747CD" w:rsidRDefault="001822BC" w:rsidP="001822BC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so at every </w:t>
      </w:r>
      <w:proofErr w:type="spellStart"/>
      <w:r w:rsidRPr="00F747CD">
        <w:rPr>
          <w:rFonts w:ascii="Georgia" w:hAnsi="Georgia" w:cstheme="majorHAnsi"/>
        </w:rPr>
        <w:t>ith</w:t>
      </w:r>
      <w:proofErr w:type="spellEnd"/>
      <w:r w:rsidRPr="00F747CD">
        <w:rPr>
          <w:rFonts w:ascii="Georgia" w:hAnsi="Georgia" w:cstheme="majorHAnsi"/>
        </w:rPr>
        <w:t xml:space="preserve"> position, we find out the "</w:t>
      </w:r>
      <w:proofErr w:type="spellStart"/>
      <w:r w:rsidRPr="00F747CD">
        <w:rPr>
          <w:rFonts w:ascii="Georgia" w:hAnsi="Georgia" w:cstheme="majorHAnsi"/>
        </w:rPr>
        <w:t>si</w:t>
      </w:r>
      <w:proofErr w:type="spellEnd"/>
      <w:r w:rsidRPr="00F747CD">
        <w:rPr>
          <w:rFonts w:ascii="Georgia" w:hAnsi="Georgia" w:cstheme="majorHAnsi"/>
        </w:rPr>
        <w:t xml:space="preserve">" leading to the highest </w:t>
      </w:r>
      <w:proofErr w:type="spellStart"/>
      <w:r w:rsidRPr="00F747CD">
        <w:rPr>
          <w:rFonts w:ascii="Georgia" w:hAnsi="Georgia" w:cstheme="majorHAnsi"/>
        </w:rPr>
        <w:t>probabilty</w:t>
      </w:r>
      <w:proofErr w:type="spellEnd"/>
      <w:r w:rsidRPr="00F747CD">
        <w:rPr>
          <w:rFonts w:ascii="Georgia" w:hAnsi="Georgia" w:cstheme="majorHAnsi"/>
        </w:rPr>
        <w:t xml:space="preserve"> of </w:t>
      </w:r>
      <w:proofErr w:type="gramStart"/>
      <w:r w:rsidRPr="00F747CD">
        <w:rPr>
          <w:rFonts w:ascii="Georgia" w:hAnsi="Georgia" w:cstheme="majorHAnsi"/>
          <w:b/>
        </w:rPr>
        <w:t>P(</w:t>
      </w:r>
      <w:proofErr w:type="gramEnd"/>
      <w:r w:rsidRPr="00F747CD">
        <w:rPr>
          <w:rFonts w:ascii="Georgia" w:hAnsi="Georgia" w:cstheme="majorHAnsi"/>
          <w:b/>
        </w:rPr>
        <w:t xml:space="preserve">Si = </w:t>
      </w:r>
      <w:proofErr w:type="spellStart"/>
      <w:r w:rsidRPr="00F747CD">
        <w:rPr>
          <w:rFonts w:ascii="Georgia" w:hAnsi="Georgia" w:cstheme="majorHAnsi"/>
          <w:b/>
        </w:rPr>
        <w:t>si</w:t>
      </w:r>
      <w:proofErr w:type="spellEnd"/>
      <w:r w:rsidRPr="00F747CD">
        <w:rPr>
          <w:rFonts w:ascii="Georgia" w:hAnsi="Georgia" w:cstheme="majorHAnsi"/>
          <w:b/>
        </w:rPr>
        <w:t>/W).</w:t>
      </w:r>
    </w:p>
    <w:p w14:paraId="3BB3C52C" w14:textId="67BF8B4C" w:rsidR="001822BC" w:rsidRPr="00F747CD" w:rsidRDefault="001822BC" w:rsidP="001822BC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    and output the sequence of the labels.</w:t>
      </w:r>
    </w:p>
    <w:p w14:paraId="01CC9539" w14:textId="77777777" w:rsidR="00646640" w:rsidRPr="00F747CD" w:rsidRDefault="00646640" w:rsidP="00646640">
      <w:pPr>
        <w:jc w:val="both"/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Posterior Calculations:</w:t>
      </w:r>
    </w:p>
    <w:p w14:paraId="2085597E" w14:textId="2840194B" w:rsidR="00646640" w:rsidRPr="00F747CD" w:rsidRDefault="0064664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>Say for a sentence of 4 words S1 = s1, S2 = s</w:t>
      </w:r>
      <w:proofErr w:type="gramStart"/>
      <w:r w:rsidRPr="00F747CD">
        <w:rPr>
          <w:rFonts w:ascii="Georgia" w:hAnsi="Georgia" w:cstheme="majorHAnsi"/>
        </w:rPr>
        <w:t>2,S</w:t>
      </w:r>
      <w:proofErr w:type="gramEnd"/>
      <w:r w:rsidRPr="00F747CD">
        <w:rPr>
          <w:rFonts w:ascii="Georgia" w:hAnsi="Georgia" w:cstheme="majorHAnsi"/>
        </w:rPr>
        <w:t>3 = s3, S4 = s4 , w1,w2,w3,w4</w:t>
      </w:r>
    </w:p>
    <w:p w14:paraId="36C6E994" w14:textId="5E0A59EF" w:rsidR="00646640" w:rsidRPr="00F747CD" w:rsidRDefault="00646640" w:rsidP="00646640">
      <w:pPr>
        <w:jc w:val="both"/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Simple</w:t>
      </w:r>
      <w:r w:rsidR="001822BC" w:rsidRPr="00F747CD">
        <w:rPr>
          <w:rFonts w:ascii="Georgia" w:hAnsi="Georgia" w:cstheme="majorHAnsi"/>
          <w:b/>
        </w:rPr>
        <w:t xml:space="preserve"> </w:t>
      </w:r>
      <w:proofErr w:type="gramStart"/>
      <w:r w:rsidR="001822BC" w:rsidRPr="00F747CD">
        <w:rPr>
          <w:rFonts w:ascii="Georgia" w:hAnsi="Georgia" w:cstheme="majorHAnsi"/>
          <w:b/>
        </w:rPr>
        <w:t>Bayes</w:t>
      </w:r>
      <w:r w:rsidRPr="00F747CD">
        <w:rPr>
          <w:rFonts w:ascii="Georgia" w:hAnsi="Georgia" w:cstheme="majorHAnsi"/>
          <w:b/>
        </w:rPr>
        <w:t xml:space="preserve"> :</w:t>
      </w:r>
      <w:proofErr w:type="gramEnd"/>
    </w:p>
    <w:p w14:paraId="2FA87F43" w14:textId="77777777" w:rsidR="0035496A" w:rsidRPr="00F747CD" w:rsidRDefault="00646640" w:rsidP="0035496A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P(S</w:t>
      </w:r>
      <w:proofErr w:type="gramStart"/>
      <w:r w:rsidRPr="00F747CD">
        <w:rPr>
          <w:rFonts w:ascii="Georgia" w:hAnsi="Georgia" w:cstheme="majorHAnsi"/>
          <w:b/>
        </w:rPr>
        <w:t>1,S</w:t>
      </w:r>
      <w:proofErr w:type="gramEnd"/>
      <w:r w:rsidRPr="00F747CD">
        <w:rPr>
          <w:rFonts w:ascii="Georgia" w:hAnsi="Georgia" w:cstheme="majorHAnsi"/>
          <w:b/>
        </w:rPr>
        <w:t>2,S3,S4|W1,W2,W3,W4) (</w:t>
      </w:r>
      <w:r w:rsidR="001822BC" w:rsidRPr="00F747CD">
        <w:rPr>
          <w:rFonts w:ascii="Georgia" w:hAnsi="Georgia" w:cstheme="majorHAnsi"/>
          <w:b/>
        </w:rPr>
        <w:t>proportional</w:t>
      </w:r>
      <w:r w:rsidR="0035496A" w:rsidRPr="00F747CD">
        <w:rPr>
          <w:rFonts w:ascii="Georgia" w:hAnsi="Georgia" w:cstheme="majorHAnsi"/>
          <w:b/>
        </w:rPr>
        <w:t xml:space="preserve"> to) </w:t>
      </w:r>
    </w:p>
    <w:p w14:paraId="37F9B2AB" w14:textId="77777777" w:rsidR="00F747CD" w:rsidRDefault="0035496A" w:rsidP="0035496A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P(W1=w1|S1=s</w:t>
      </w:r>
      <w:proofErr w:type="gramStart"/>
      <w:r w:rsidRPr="00F747CD">
        <w:rPr>
          <w:rFonts w:ascii="Georgia" w:hAnsi="Georgia" w:cstheme="majorHAnsi"/>
          <w:b/>
        </w:rPr>
        <w:t>1)*</w:t>
      </w:r>
      <w:proofErr w:type="gramEnd"/>
      <w:r w:rsidRPr="00F747CD">
        <w:rPr>
          <w:rFonts w:ascii="Georgia" w:hAnsi="Georgia" w:cstheme="majorHAnsi"/>
          <w:b/>
        </w:rPr>
        <w:t>P(S1</w:t>
      </w:r>
      <w:r w:rsidR="00646640" w:rsidRPr="00F747CD">
        <w:rPr>
          <w:rFonts w:ascii="Georgia" w:hAnsi="Georgia" w:cstheme="majorHAnsi"/>
          <w:b/>
        </w:rPr>
        <w:t>=s1)*P(W2=w2|S2=s2)*P(S2=s2)*P(W3=w3|S3=s3)*P(S3=s3)*P(W4=w4|S4=s4)*P(S4=s4)/P(W1,W2,W3,W4)</w:t>
      </w:r>
    </w:p>
    <w:p w14:paraId="07FBA318" w14:textId="176FD2E1" w:rsidR="00646640" w:rsidRPr="00F747CD" w:rsidRDefault="00646640" w:rsidP="0035496A">
      <w:pPr>
        <w:rPr>
          <w:rFonts w:ascii="Georgia" w:hAnsi="Georgia" w:cstheme="majorHAnsi"/>
        </w:rPr>
      </w:pPr>
      <w:r w:rsidRPr="00F747CD">
        <w:rPr>
          <w:rFonts w:ascii="Georgia" w:hAnsi="Georgia" w:cstheme="majorHAnsi"/>
        </w:rPr>
        <w:t xml:space="preserve">in </w:t>
      </w:r>
      <w:proofErr w:type="gramStart"/>
      <w:r w:rsidRPr="00F747CD">
        <w:rPr>
          <w:rFonts w:ascii="Georgia" w:hAnsi="Georgia" w:cstheme="majorHAnsi"/>
        </w:rPr>
        <w:t>logs ,</w:t>
      </w:r>
      <w:proofErr w:type="gramEnd"/>
      <w:r w:rsidRPr="00F747CD">
        <w:rPr>
          <w:rFonts w:ascii="Georgia" w:hAnsi="Georgia" w:cstheme="majorHAnsi"/>
        </w:rPr>
        <w:t xml:space="preserve"> I add the Emission Probabilities and Priors.</w:t>
      </w:r>
    </w:p>
    <w:p w14:paraId="5BAC7867" w14:textId="23E00674" w:rsidR="00646640" w:rsidRPr="00F747CD" w:rsidRDefault="00646640" w:rsidP="00646640">
      <w:pPr>
        <w:jc w:val="both"/>
        <w:rPr>
          <w:rFonts w:ascii="Georgia" w:hAnsi="Georgia" w:cstheme="majorHAnsi"/>
        </w:rPr>
      </w:pPr>
    </w:p>
    <w:p w14:paraId="0293F977" w14:textId="258BEEAC" w:rsidR="00646640" w:rsidRPr="00F747CD" w:rsidRDefault="00646640" w:rsidP="00646640">
      <w:pPr>
        <w:jc w:val="both"/>
        <w:rPr>
          <w:rFonts w:ascii="Georgia" w:hAnsi="Georgia" w:cstheme="majorHAnsi"/>
        </w:rPr>
      </w:pPr>
      <w:r w:rsidRPr="00F747CD">
        <w:rPr>
          <w:rFonts w:ascii="Georgia" w:hAnsi="Georgia" w:cstheme="majorHAnsi"/>
          <w:b/>
        </w:rPr>
        <w:t>HMM Model</w:t>
      </w:r>
      <w:r w:rsidR="001822BC" w:rsidRPr="00F747CD">
        <w:rPr>
          <w:rFonts w:ascii="Georgia" w:hAnsi="Georgia" w:cstheme="majorHAnsi"/>
        </w:rPr>
        <w:t>:</w:t>
      </w:r>
    </w:p>
    <w:p w14:paraId="6A2BAF13" w14:textId="77777777" w:rsidR="001822BC" w:rsidRPr="00F747CD" w:rsidRDefault="001822BC" w:rsidP="00646640">
      <w:pPr>
        <w:jc w:val="both"/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P(S</w:t>
      </w:r>
      <w:proofErr w:type="gramStart"/>
      <w:r w:rsidRPr="00F747CD">
        <w:rPr>
          <w:rFonts w:ascii="Georgia" w:hAnsi="Georgia" w:cstheme="majorHAnsi"/>
          <w:b/>
        </w:rPr>
        <w:t>1,S</w:t>
      </w:r>
      <w:proofErr w:type="gramEnd"/>
      <w:r w:rsidRPr="00F747CD">
        <w:rPr>
          <w:rFonts w:ascii="Georgia" w:hAnsi="Georgia" w:cstheme="majorHAnsi"/>
          <w:b/>
        </w:rPr>
        <w:t>2,S3,...Sn/W1,W2,W3,Wn)</w:t>
      </w:r>
    </w:p>
    <w:p w14:paraId="3E042341" w14:textId="77777777" w:rsidR="001822BC" w:rsidRPr="00F747CD" w:rsidRDefault="001822BC" w:rsidP="00646640">
      <w:pPr>
        <w:jc w:val="both"/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 xml:space="preserve">(proportional </w:t>
      </w:r>
      <w:r w:rsidR="00646640" w:rsidRPr="00F747CD">
        <w:rPr>
          <w:rFonts w:ascii="Georgia" w:hAnsi="Georgia" w:cstheme="majorHAnsi"/>
          <w:b/>
        </w:rPr>
        <w:t xml:space="preserve">to) </w:t>
      </w:r>
    </w:p>
    <w:p w14:paraId="65B55666" w14:textId="6A4396FC" w:rsidR="00A134E3" w:rsidRPr="00F747CD" w:rsidRDefault="00646640" w:rsidP="00646640">
      <w:pPr>
        <w:jc w:val="both"/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P(w1|s</w:t>
      </w:r>
      <w:proofErr w:type="gramStart"/>
      <w:r w:rsidRPr="00F747CD">
        <w:rPr>
          <w:rFonts w:ascii="Georgia" w:hAnsi="Georgia" w:cstheme="majorHAnsi"/>
          <w:b/>
        </w:rPr>
        <w:t>1)*</w:t>
      </w:r>
      <w:proofErr w:type="gramEnd"/>
      <w:r w:rsidRPr="00F747CD">
        <w:rPr>
          <w:rFonts w:ascii="Georgia" w:hAnsi="Georgia" w:cstheme="majorHAnsi"/>
          <w:b/>
        </w:rPr>
        <w:t>P(s1)*P(w2|S2)*P(s2|s1)....*P(</w:t>
      </w:r>
      <w:proofErr w:type="spellStart"/>
      <w:r w:rsidRPr="00F747CD">
        <w:rPr>
          <w:rFonts w:ascii="Georgia" w:hAnsi="Georgia" w:cstheme="majorHAnsi"/>
          <w:b/>
        </w:rPr>
        <w:t>wn|sn</w:t>
      </w:r>
      <w:proofErr w:type="spellEnd"/>
      <w:r w:rsidRPr="00F747CD">
        <w:rPr>
          <w:rFonts w:ascii="Georgia" w:hAnsi="Georgia" w:cstheme="majorHAnsi"/>
          <w:b/>
        </w:rPr>
        <w:t>)*P(sn|sn-1)</w:t>
      </w:r>
    </w:p>
    <w:p w14:paraId="0893F462" w14:textId="77777777" w:rsidR="00A134E3" w:rsidRPr="00F747CD" w:rsidRDefault="00A134E3" w:rsidP="002619F7">
      <w:pPr>
        <w:rPr>
          <w:rFonts w:ascii="Georgia" w:hAnsi="Georgia" w:cstheme="majorHAnsi"/>
        </w:rPr>
      </w:pPr>
    </w:p>
    <w:p w14:paraId="266FCA05" w14:textId="47F88DBE" w:rsidR="00F747CD" w:rsidRPr="00F747CD" w:rsidRDefault="001822BC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Implemented code:</w:t>
      </w:r>
    </w:p>
    <w:p w14:paraId="256286D8" w14:textId="40FA123F" w:rsidR="00F747CD" w:rsidRPr="00F747CD" w:rsidRDefault="00F747CD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Posterior probabilities:</w:t>
      </w:r>
    </w:p>
    <w:p w14:paraId="21AB9127" w14:textId="56F088D3" w:rsidR="0035496A" w:rsidRPr="00F747CD" w:rsidRDefault="00F747CD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noProof/>
        </w:rPr>
        <w:drawing>
          <wp:inline distT="0" distB="0" distL="0" distR="0" wp14:anchorId="64BDEF2D" wp14:editId="39FE0C14">
            <wp:extent cx="5943600" cy="3057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0EF81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0AD9F965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5120E8F2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5C0BB32E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58875979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68FE01DC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5E810756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3A011A80" w14:textId="58696629" w:rsidR="0035496A" w:rsidRPr="00F747CD" w:rsidRDefault="0035496A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For HMM:</w:t>
      </w:r>
    </w:p>
    <w:p w14:paraId="61AED5CD" w14:textId="4F349EA6" w:rsidR="0035496A" w:rsidRPr="00F747CD" w:rsidRDefault="0035496A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noProof/>
        </w:rPr>
        <w:drawing>
          <wp:inline distT="0" distB="0" distL="0" distR="0" wp14:anchorId="0364883F" wp14:editId="1EC03817">
            <wp:extent cx="5943600" cy="27387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72D68" w14:textId="381F17F6" w:rsidR="0035496A" w:rsidRPr="00F747CD" w:rsidRDefault="0035496A" w:rsidP="002619F7">
      <w:pPr>
        <w:rPr>
          <w:rFonts w:ascii="Georgia" w:hAnsi="Georgia" w:cstheme="majorHAnsi"/>
          <w:b/>
        </w:rPr>
      </w:pPr>
    </w:p>
    <w:p w14:paraId="4E797991" w14:textId="23811F2E" w:rsidR="0035496A" w:rsidRPr="00F747CD" w:rsidRDefault="00F747CD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Bayes Implementation</w:t>
      </w:r>
    </w:p>
    <w:p w14:paraId="2B95EDEC" w14:textId="16A28713" w:rsidR="00F747CD" w:rsidRPr="00F747CD" w:rsidRDefault="00F747CD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noProof/>
        </w:rPr>
        <w:drawing>
          <wp:inline distT="0" distB="0" distL="0" distR="0" wp14:anchorId="7424A0F7" wp14:editId="0CB46EE8">
            <wp:extent cx="5943600" cy="20434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DB2D3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1537107F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6B0B711C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486077F4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7AACF614" w14:textId="476D48E8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559957E9" w14:textId="6DCD5E71" w:rsidR="001822BC" w:rsidRPr="00F747CD" w:rsidRDefault="00F747CD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Results:</w:t>
      </w:r>
    </w:p>
    <w:p w14:paraId="3CBC75FD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01B8735C" w14:textId="0ADF89F7" w:rsidR="00F747CD" w:rsidRPr="00F747CD" w:rsidRDefault="00F747CD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b/>
        </w:rPr>
        <w:t>For Spanish:</w:t>
      </w:r>
    </w:p>
    <w:p w14:paraId="213BDE90" w14:textId="77777777" w:rsidR="00F747CD" w:rsidRPr="00F747CD" w:rsidRDefault="00F747CD" w:rsidP="002619F7">
      <w:pPr>
        <w:rPr>
          <w:rFonts w:ascii="Georgia" w:hAnsi="Georgia" w:cstheme="majorHAnsi"/>
          <w:b/>
        </w:rPr>
      </w:pPr>
    </w:p>
    <w:p w14:paraId="556EB2C6" w14:textId="541DD284" w:rsidR="00F747CD" w:rsidRDefault="00F747CD" w:rsidP="002619F7">
      <w:pPr>
        <w:rPr>
          <w:rFonts w:ascii="Georgia" w:hAnsi="Georgia" w:cstheme="majorHAnsi"/>
          <w:b/>
        </w:rPr>
      </w:pPr>
      <w:r w:rsidRPr="00F747CD">
        <w:rPr>
          <w:rFonts w:ascii="Georgia" w:hAnsi="Georgia" w:cstheme="majorHAnsi"/>
          <w:noProof/>
        </w:rPr>
        <w:drawing>
          <wp:inline distT="0" distB="0" distL="0" distR="0" wp14:anchorId="5DBDB0A6" wp14:editId="512EC8F0">
            <wp:extent cx="5772150" cy="2019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20652" w14:textId="693AC278" w:rsidR="00F747CD" w:rsidRDefault="00F747CD" w:rsidP="002619F7">
      <w:pPr>
        <w:rPr>
          <w:rFonts w:ascii="Georgia" w:hAnsi="Georgia" w:cstheme="majorHAnsi"/>
          <w:b/>
        </w:rPr>
      </w:pPr>
    </w:p>
    <w:p w14:paraId="0E4372A7" w14:textId="77777777" w:rsidR="00130113" w:rsidRDefault="00130113" w:rsidP="002619F7">
      <w:pPr>
        <w:rPr>
          <w:rFonts w:ascii="Georgia" w:hAnsi="Georgia" w:cstheme="majorHAnsi"/>
          <w:b/>
        </w:rPr>
      </w:pPr>
    </w:p>
    <w:p w14:paraId="127E7A22" w14:textId="4C922A36" w:rsidR="00130113" w:rsidRDefault="00130113" w:rsidP="002619F7">
      <w:pPr>
        <w:rPr>
          <w:rFonts w:ascii="Georgia" w:hAnsi="Georgia" w:cstheme="majorHAnsi"/>
          <w:b/>
        </w:rPr>
      </w:pPr>
      <w:r>
        <w:rPr>
          <w:rFonts w:ascii="Georgia" w:hAnsi="Georgia" w:cstheme="majorHAnsi"/>
          <w:b/>
        </w:rPr>
        <w:t>For English:</w:t>
      </w:r>
    </w:p>
    <w:p w14:paraId="1E6A46A4" w14:textId="6E24C011" w:rsidR="00130113" w:rsidRDefault="00130113" w:rsidP="002619F7">
      <w:pPr>
        <w:rPr>
          <w:rFonts w:ascii="Georgia" w:hAnsi="Georgia" w:cstheme="majorHAnsi"/>
          <w:b/>
        </w:rPr>
      </w:pPr>
    </w:p>
    <w:p w14:paraId="12E938C0" w14:textId="1832D8DF" w:rsidR="00130113" w:rsidRDefault="00130113" w:rsidP="002619F7">
      <w:pPr>
        <w:rPr>
          <w:rFonts w:ascii="Georgia" w:hAnsi="Georgia" w:cstheme="majorHAnsi"/>
          <w:b/>
        </w:rPr>
      </w:pPr>
    </w:p>
    <w:p w14:paraId="71B6A28C" w14:textId="0686D644" w:rsidR="00130113" w:rsidRDefault="00130113" w:rsidP="002619F7">
      <w:pPr>
        <w:rPr>
          <w:rFonts w:ascii="Georgia" w:hAnsi="Georgia" w:cstheme="majorHAnsi"/>
          <w:b/>
        </w:rPr>
      </w:pPr>
    </w:p>
    <w:p w14:paraId="7DD6967D" w14:textId="2C58248F" w:rsidR="00130113" w:rsidRDefault="00130113" w:rsidP="002619F7">
      <w:pPr>
        <w:rPr>
          <w:rFonts w:ascii="Georgia" w:hAnsi="Georgia" w:cstheme="majorHAnsi"/>
          <w:b/>
        </w:rPr>
      </w:pPr>
    </w:p>
    <w:p w14:paraId="4C7F5232" w14:textId="4B81369C" w:rsidR="00130113" w:rsidRDefault="00130113" w:rsidP="002619F7">
      <w:pPr>
        <w:rPr>
          <w:rFonts w:ascii="Georgia" w:hAnsi="Georgia" w:cstheme="majorHAnsi"/>
          <w:b/>
        </w:rPr>
      </w:pPr>
    </w:p>
    <w:p w14:paraId="3718CE79" w14:textId="4DB5BC97" w:rsidR="00130113" w:rsidRDefault="00130113" w:rsidP="002619F7">
      <w:pPr>
        <w:rPr>
          <w:rFonts w:ascii="Georgia" w:hAnsi="Georgia" w:cstheme="majorHAnsi"/>
          <w:b/>
        </w:rPr>
      </w:pPr>
    </w:p>
    <w:p w14:paraId="5010D561" w14:textId="30D6D2FD" w:rsidR="00130113" w:rsidRDefault="00130113" w:rsidP="002619F7">
      <w:pPr>
        <w:rPr>
          <w:rFonts w:ascii="Georgia" w:hAnsi="Georgia" w:cstheme="majorHAnsi"/>
          <w:b/>
        </w:rPr>
      </w:pPr>
    </w:p>
    <w:p w14:paraId="3C690B34" w14:textId="24DF94D2" w:rsidR="00130113" w:rsidRDefault="00130113" w:rsidP="002619F7">
      <w:pPr>
        <w:rPr>
          <w:rFonts w:ascii="Georgia" w:hAnsi="Georgia" w:cstheme="majorHAnsi"/>
          <w:b/>
        </w:rPr>
      </w:pPr>
    </w:p>
    <w:p w14:paraId="305D0858" w14:textId="7C15D974" w:rsidR="00130113" w:rsidRDefault="00130113" w:rsidP="002619F7">
      <w:pPr>
        <w:rPr>
          <w:rFonts w:ascii="Georgia" w:hAnsi="Georgia" w:cstheme="majorHAnsi"/>
          <w:b/>
        </w:rPr>
      </w:pPr>
    </w:p>
    <w:p w14:paraId="6D442DE6" w14:textId="6BA1CD02" w:rsidR="00130113" w:rsidRDefault="00130113" w:rsidP="002619F7">
      <w:pPr>
        <w:rPr>
          <w:rFonts w:ascii="Georgia" w:hAnsi="Georgia" w:cstheme="majorHAnsi"/>
          <w:b/>
        </w:rPr>
      </w:pPr>
    </w:p>
    <w:p w14:paraId="3942BAB1" w14:textId="5000E09B" w:rsidR="00130113" w:rsidRDefault="00130113" w:rsidP="002619F7">
      <w:pPr>
        <w:rPr>
          <w:rFonts w:ascii="Georgia" w:hAnsi="Georgia" w:cstheme="majorHAnsi"/>
          <w:b/>
        </w:rPr>
      </w:pPr>
    </w:p>
    <w:p w14:paraId="4CB57F03" w14:textId="69D674B9" w:rsidR="00130113" w:rsidRDefault="00130113" w:rsidP="002619F7">
      <w:pPr>
        <w:rPr>
          <w:rFonts w:ascii="Georgia" w:hAnsi="Georgia" w:cstheme="majorHAnsi"/>
          <w:b/>
        </w:rPr>
      </w:pPr>
    </w:p>
    <w:p w14:paraId="6348C6DB" w14:textId="47C07DC2" w:rsidR="00130113" w:rsidRDefault="00130113" w:rsidP="002619F7">
      <w:pPr>
        <w:rPr>
          <w:rFonts w:ascii="Georgia" w:hAnsi="Georgia" w:cstheme="majorHAnsi"/>
          <w:b/>
        </w:rPr>
      </w:pPr>
      <w:r>
        <w:rPr>
          <w:rFonts w:ascii="Georgia" w:hAnsi="Georgia" w:cstheme="majorHAnsi"/>
          <w:b/>
        </w:rPr>
        <w:lastRenderedPageBreak/>
        <w:t>Interpretations:</w:t>
      </w:r>
    </w:p>
    <w:p w14:paraId="3EA55CF5" w14:textId="11D1140F" w:rsidR="00130113" w:rsidRDefault="00130113" w:rsidP="002619F7">
      <w:pPr>
        <w:rPr>
          <w:rFonts w:ascii="Georgia" w:hAnsi="Georgia" w:cstheme="majorHAnsi"/>
        </w:rPr>
      </w:pPr>
      <w:r w:rsidRPr="00130113">
        <w:rPr>
          <w:rFonts w:ascii="Georgia" w:hAnsi="Georgia" w:cstheme="majorHAnsi"/>
        </w:rPr>
        <w:t xml:space="preserve">When I was dealing with very low values I decided to use log values to solve this issue. The Log probability when </w:t>
      </w:r>
      <w:proofErr w:type="gramStart"/>
      <w:r w:rsidRPr="00130113">
        <w:rPr>
          <w:rFonts w:ascii="Georgia" w:hAnsi="Georgia" w:cstheme="majorHAnsi"/>
        </w:rPr>
        <w:t>I  had</w:t>
      </w:r>
      <w:proofErr w:type="gramEnd"/>
      <w:r w:rsidRPr="00130113">
        <w:rPr>
          <w:rFonts w:ascii="Georgia" w:hAnsi="Georgia" w:cstheme="majorHAnsi"/>
        </w:rPr>
        <w:t xml:space="preserve"> set it to  1/10</w:t>
      </w:r>
      <w:r>
        <w:rPr>
          <w:rFonts w:ascii="Georgia" w:hAnsi="Georgia" w:cstheme="majorHAnsi"/>
        </w:rPr>
        <w:t xml:space="preserve"> the words effected by this </w:t>
      </w:r>
    </w:p>
    <w:p w14:paraId="1CFB32BB" w14:textId="6BD5FB02" w:rsidR="00130113" w:rsidRDefault="00130113" w:rsidP="002619F7">
      <w:pPr>
        <w:rPr>
          <w:rFonts w:ascii="Georgia" w:hAnsi="Georgia" w:cstheme="majorHAnsi"/>
        </w:rPr>
      </w:pPr>
    </w:p>
    <w:p w14:paraId="0B0B7C15" w14:textId="5083E99E" w:rsidR="00130113" w:rsidRPr="00130113" w:rsidRDefault="00130113" w:rsidP="002619F7">
      <w:pPr>
        <w:rPr>
          <w:rFonts w:ascii="Georgia" w:hAnsi="Georgia" w:cstheme="majorHAnsi"/>
        </w:rPr>
      </w:pPr>
      <w:r>
        <w:rPr>
          <w:noProof/>
        </w:rPr>
        <w:drawing>
          <wp:inline distT="0" distB="0" distL="0" distR="0" wp14:anchorId="6FA6280A" wp14:editId="6A48AE9D">
            <wp:extent cx="5943600" cy="332867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470F9" w14:textId="77777777" w:rsidR="00130113" w:rsidRDefault="00130113" w:rsidP="002619F7">
      <w:pPr>
        <w:rPr>
          <w:rFonts w:ascii="Georgia" w:hAnsi="Georgia" w:cstheme="majorHAnsi"/>
          <w:b/>
        </w:rPr>
      </w:pPr>
    </w:p>
    <w:p w14:paraId="421E8752" w14:textId="10237278" w:rsidR="00130113" w:rsidRDefault="005D4438" w:rsidP="002619F7">
      <w:pPr>
        <w:rPr>
          <w:rFonts w:ascii="Georgia" w:hAnsi="Georgia" w:cstheme="majorHAnsi"/>
          <w:b/>
        </w:rPr>
      </w:pPr>
      <w:r>
        <w:rPr>
          <w:rFonts w:ascii="Georgia" w:hAnsi="Georgia" w:cstheme="majorHAnsi"/>
          <w:b/>
        </w:rPr>
        <w:t xml:space="preserve">When I had set the log to </w:t>
      </w:r>
      <w:r w:rsidRPr="005D4438">
        <w:rPr>
          <w:rFonts w:ascii="Georgia" w:hAnsi="Georgia" w:cstheme="majorHAnsi"/>
          <w:b/>
        </w:rPr>
        <w:t>1.0/1000000000</w:t>
      </w:r>
    </w:p>
    <w:p w14:paraId="1EC54A7C" w14:textId="55D89EE0" w:rsidR="005D4438" w:rsidRPr="00F747CD" w:rsidRDefault="005D4438" w:rsidP="002619F7">
      <w:pPr>
        <w:rPr>
          <w:rFonts w:ascii="Georgia" w:hAnsi="Georgia" w:cstheme="majorHAnsi"/>
          <w:b/>
        </w:rPr>
      </w:pPr>
      <w:r>
        <w:rPr>
          <w:rFonts w:ascii="Georgia" w:hAnsi="Georgia" w:cstheme="majorHAnsi"/>
          <w:b/>
        </w:rPr>
        <w:t>And the number of words which are correct from t</w:t>
      </w:r>
      <w:r w:rsidR="0012485F">
        <w:rPr>
          <w:rFonts w:ascii="Georgia" w:hAnsi="Georgia" w:cstheme="majorHAnsi"/>
          <w:b/>
        </w:rPr>
        <w:t xml:space="preserve">he HMM and Bayes </w:t>
      </w:r>
      <w:proofErr w:type="gramStart"/>
      <w:r w:rsidR="0012485F">
        <w:rPr>
          <w:rFonts w:ascii="Georgia" w:hAnsi="Georgia" w:cstheme="majorHAnsi"/>
          <w:b/>
        </w:rPr>
        <w:t>is  Like</w:t>
      </w:r>
      <w:proofErr w:type="gramEnd"/>
      <w:r w:rsidR="0012485F">
        <w:rPr>
          <w:rFonts w:ascii="Georgia" w:hAnsi="Georgia" w:cstheme="majorHAnsi"/>
          <w:b/>
        </w:rPr>
        <w:t xml:space="preserve"> this:</w:t>
      </w:r>
      <w:bookmarkStart w:id="0" w:name="_GoBack"/>
      <w:bookmarkEnd w:id="0"/>
    </w:p>
    <w:sectPr w:rsidR="005D4438" w:rsidRPr="00F747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0E0BC6"/>
    <w:multiLevelType w:val="hybridMultilevel"/>
    <w:tmpl w:val="D5EA2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494203"/>
    <w:multiLevelType w:val="multilevel"/>
    <w:tmpl w:val="5D063F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4F37CD"/>
    <w:multiLevelType w:val="multilevel"/>
    <w:tmpl w:val="F0208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5566AC7"/>
    <w:multiLevelType w:val="multilevel"/>
    <w:tmpl w:val="5D063F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MzQ1MTM3NLI0MLBQ0lEKTi0uzszPAykwrAUAlLna/SwAAAA="/>
  </w:docVars>
  <w:rsids>
    <w:rsidRoot w:val="00BD056D"/>
    <w:rsid w:val="000821E8"/>
    <w:rsid w:val="000B14EE"/>
    <w:rsid w:val="0012485F"/>
    <w:rsid w:val="00130113"/>
    <w:rsid w:val="001822BC"/>
    <w:rsid w:val="001A0603"/>
    <w:rsid w:val="001C7BF0"/>
    <w:rsid w:val="002619F7"/>
    <w:rsid w:val="0035496A"/>
    <w:rsid w:val="005D4438"/>
    <w:rsid w:val="00646640"/>
    <w:rsid w:val="006C7241"/>
    <w:rsid w:val="00714B8E"/>
    <w:rsid w:val="007F0447"/>
    <w:rsid w:val="009B3CE7"/>
    <w:rsid w:val="00A134E3"/>
    <w:rsid w:val="00B10E40"/>
    <w:rsid w:val="00B508D4"/>
    <w:rsid w:val="00BA3C85"/>
    <w:rsid w:val="00BD056D"/>
    <w:rsid w:val="00C538E3"/>
    <w:rsid w:val="00EB3A37"/>
    <w:rsid w:val="00F2628B"/>
    <w:rsid w:val="00F747CD"/>
    <w:rsid w:val="00F91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AA761"/>
  <w15:chartTrackingRefBased/>
  <w15:docId w15:val="{AA1D96D2-3AB3-4C59-BA77-26296E85D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19F7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10E4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0E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C538E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714B8E"/>
    <w:pPr>
      <w:ind w:left="720"/>
      <w:contextualSpacing/>
    </w:pPr>
  </w:style>
  <w:style w:type="character" w:customStyle="1" w:styleId="example">
    <w:name w:val="example"/>
    <w:basedOn w:val="DefaultParagraphFont"/>
    <w:rsid w:val="000B14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01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9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8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4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9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cmillandictionary.com/us/dictionary/american/driveway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macmillandictionary.com/us/dictionary/american/just_1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6</TotalTime>
  <Pages>8</Pages>
  <Words>903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hi Thalagundamatada</dc:creator>
  <cp:keywords/>
  <dc:description/>
  <cp:lastModifiedBy>Deepthi Thalagundamatada</cp:lastModifiedBy>
  <cp:revision>18</cp:revision>
  <dcterms:created xsi:type="dcterms:W3CDTF">2018-12-02T21:58:00Z</dcterms:created>
  <dcterms:modified xsi:type="dcterms:W3CDTF">2018-12-03T14:05:00Z</dcterms:modified>
</cp:coreProperties>
</file>